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3B1446" w14:textId="29FE4EFB" w:rsidR="00C136AE" w:rsidRDefault="00C136AE">
      <w:r>
        <w:rPr>
          <w:b/>
          <w:bCs/>
          <w:noProof/>
          <w:sz w:val="28"/>
          <w:szCs w:val="28"/>
          <w:lang w:val="hu-HU" w:eastAsia="hu-HU"/>
        </w:rPr>
        <w:drawing>
          <wp:anchor distT="0" distB="0" distL="114300" distR="114300" simplePos="0" relativeHeight="251658240" behindDoc="0" locked="0" layoutInCell="1" allowOverlap="1" wp14:anchorId="31E7447F" wp14:editId="31F76943">
            <wp:simplePos x="0" y="0"/>
            <wp:positionH relativeFrom="margin">
              <wp:posOffset>9296400</wp:posOffset>
            </wp:positionH>
            <wp:positionV relativeFrom="paragraph">
              <wp:posOffset>140335</wp:posOffset>
            </wp:positionV>
            <wp:extent cx="807720" cy="800071"/>
            <wp:effectExtent l="0" t="0" r="0" b="635"/>
            <wp:wrapNone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00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Rcsostblzat"/>
        <w:tblW w:w="0" w:type="auto"/>
        <w:tblInd w:w="142" w:type="dxa"/>
        <w:tblLook w:val="04A0" w:firstRow="1" w:lastRow="0" w:firstColumn="1" w:lastColumn="0" w:noHBand="0" w:noVBand="1"/>
      </w:tblPr>
      <w:tblGrid>
        <w:gridCol w:w="7705"/>
        <w:gridCol w:w="6607"/>
      </w:tblGrid>
      <w:tr w:rsidR="00356651" w14:paraId="1082BBB6" w14:textId="77777777" w:rsidTr="00C136AE">
        <w:tc>
          <w:tcPr>
            <w:tcW w:w="7705" w:type="dxa"/>
            <w:vAlign w:val="center"/>
          </w:tcPr>
          <w:p w14:paraId="6BFE9127" w14:textId="77777777" w:rsidR="00356651" w:rsidRDefault="00356651" w:rsidP="00EE2D36">
            <w:pPr>
              <w:rPr>
                <w:b/>
                <w:bCs/>
                <w:sz w:val="28"/>
                <w:szCs w:val="28"/>
              </w:rPr>
            </w:pPr>
            <w:r w:rsidRPr="00293EB1">
              <w:rPr>
                <w:b/>
                <w:bCs/>
                <w:sz w:val="28"/>
                <w:szCs w:val="28"/>
              </w:rPr>
              <w:t>WORK-BASED LEARNING MATERIAL</w:t>
            </w:r>
          </w:p>
          <w:p w14:paraId="20138260" w14:textId="77777777" w:rsidR="00356651" w:rsidRDefault="00356651" w:rsidP="00EE2D3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607" w:type="dxa"/>
          </w:tcPr>
          <w:p w14:paraId="402FA19C" w14:textId="77777777" w:rsidR="00C136AE" w:rsidRPr="00C66BF9" w:rsidRDefault="00C136AE" w:rsidP="00C136AE">
            <w:pPr>
              <w:rPr>
                <w:rFonts w:cstheme="minorHAnsi"/>
                <w:b/>
                <w:sz w:val="24"/>
                <w:lang w:val="pt-PT"/>
              </w:rPr>
            </w:pPr>
            <w:bookmarkStart w:id="0" w:name="_GoBack"/>
            <w:bookmarkEnd w:id="0"/>
            <w:r w:rsidRPr="00C66BF9">
              <w:rPr>
                <w:rFonts w:cstheme="minorHAnsi"/>
                <w:b/>
                <w:sz w:val="24"/>
                <w:lang w:val="pt-PT"/>
              </w:rPr>
              <w:t>ERASMUS+ KA2 Strategic Partnership</w:t>
            </w:r>
          </w:p>
          <w:p w14:paraId="7E57C392" w14:textId="77777777" w:rsidR="00C136AE" w:rsidRPr="00C66BF9" w:rsidRDefault="00C136AE" w:rsidP="00C136AE">
            <w:pPr>
              <w:rPr>
                <w:rFonts w:cstheme="minorHAnsi"/>
                <w:b/>
                <w:sz w:val="24"/>
                <w:lang w:val="pt-PT"/>
              </w:rPr>
            </w:pPr>
            <w:r w:rsidRPr="00C66BF9">
              <w:rPr>
                <w:rFonts w:cstheme="minorHAnsi"/>
                <w:b/>
                <w:sz w:val="24"/>
                <w:lang w:val="pt-PT"/>
              </w:rPr>
              <w:t>2019-1-HU01-KA202-060911</w:t>
            </w:r>
          </w:p>
          <w:p w14:paraId="277D646F" w14:textId="48FB716C" w:rsidR="00356651" w:rsidRDefault="00C136AE" w:rsidP="00C136AE">
            <w:pPr>
              <w:rPr>
                <w:b/>
                <w:bCs/>
                <w:sz w:val="28"/>
                <w:szCs w:val="28"/>
              </w:rPr>
            </w:pPr>
            <w:r w:rsidRPr="00C66BF9">
              <w:rPr>
                <w:rFonts w:cstheme="minorHAnsi"/>
                <w:b/>
                <w:sz w:val="24"/>
                <w:lang w:val="pt-PT"/>
              </w:rPr>
              <w:t>INTEREST – INTEgrated REporting for SMEs Transparency</w:t>
            </w:r>
            <w:r>
              <w:rPr>
                <w:b/>
                <w:bCs/>
                <w:noProof/>
                <w:sz w:val="28"/>
                <w:szCs w:val="28"/>
                <w:lang w:val="hu-HU" w:eastAsia="hu-HU"/>
              </w:rPr>
              <w:t xml:space="preserve"> </w:t>
            </w:r>
          </w:p>
        </w:tc>
      </w:tr>
    </w:tbl>
    <w:p w14:paraId="74258884" w14:textId="5BDF8BAD" w:rsidR="00356651" w:rsidRDefault="00356651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3112C717" w14:textId="4D09CCD4" w:rsidR="00953AA9" w:rsidRPr="00356651" w:rsidRDefault="00356651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 </w:t>
      </w:r>
      <w:r w:rsidRPr="00826AEF">
        <w:rPr>
          <w:b/>
          <w:bCs/>
          <w:sz w:val="24"/>
          <w:szCs w:val="24"/>
        </w:rPr>
        <w:t>Exercise for You</w:t>
      </w:r>
      <w:r w:rsidRPr="00826AEF">
        <w:rPr>
          <w:sz w:val="24"/>
          <w:szCs w:val="24"/>
        </w:rPr>
        <w:t xml:space="preserve">: </w:t>
      </w:r>
      <w:r>
        <w:rPr>
          <w:sz w:val="24"/>
          <w:szCs w:val="24"/>
        </w:rPr>
        <w:t>Identify strategic pillars, strategic objectives, performance measures and responsible persons</w:t>
      </w:r>
    </w:p>
    <w:tbl>
      <w:tblPr>
        <w:tblStyle w:val="Rcsostblzat"/>
        <w:tblpPr w:leftFromText="180" w:rightFromText="180" w:vertAnchor="page" w:horzAnchor="margin" w:tblpXSpec="center" w:tblpY="2956"/>
        <w:tblW w:w="15735" w:type="dxa"/>
        <w:tblLook w:val="04A0" w:firstRow="1" w:lastRow="0" w:firstColumn="1" w:lastColumn="0" w:noHBand="0" w:noVBand="1"/>
      </w:tblPr>
      <w:tblGrid>
        <w:gridCol w:w="2127"/>
        <w:gridCol w:w="2693"/>
        <w:gridCol w:w="2835"/>
        <w:gridCol w:w="3119"/>
        <w:gridCol w:w="2835"/>
        <w:gridCol w:w="2126"/>
      </w:tblGrid>
      <w:tr w:rsidR="001470E2" w14:paraId="347A1A46" w14:textId="77777777" w:rsidTr="00356651">
        <w:tc>
          <w:tcPr>
            <w:tcW w:w="2127" w:type="dxa"/>
            <w:shd w:val="clear" w:color="auto" w:fill="B4C6E7" w:themeFill="accent1" w:themeFillTint="66"/>
            <w:vAlign w:val="center"/>
          </w:tcPr>
          <w:p w14:paraId="77777405" w14:textId="77777777" w:rsidR="001470E2" w:rsidRPr="00F66DB6" w:rsidRDefault="001470E2" w:rsidP="00356651">
            <w:pPr>
              <w:rPr>
                <w:b/>
                <w:bCs/>
                <w:sz w:val="26"/>
                <w:szCs w:val="26"/>
              </w:rPr>
            </w:pPr>
            <w:r w:rsidRPr="00F66DB6">
              <w:rPr>
                <w:b/>
                <w:bCs/>
                <w:sz w:val="26"/>
                <w:szCs w:val="26"/>
              </w:rPr>
              <w:t>Strategic pilar</w:t>
            </w:r>
          </w:p>
        </w:tc>
        <w:tc>
          <w:tcPr>
            <w:tcW w:w="2693" w:type="dxa"/>
            <w:shd w:val="clear" w:color="auto" w:fill="B4C6E7" w:themeFill="accent1" w:themeFillTint="66"/>
            <w:vAlign w:val="center"/>
          </w:tcPr>
          <w:p w14:paraId="3CAAC872" w14:textId="77777777" w:rsidR="001470E2" w:rsidRPr="00F66DB6" w:rsidRDefault="001470E2" w:rsidP="00356651">
            <w:pPr>
              <w:jc w:val="center"/>
              <w:rPr>
                <w:b/>
                <w:bCs/>
                <w:sz w:val="26"/>
                <w:szCs w:val="26"/>
              </w:rPr>
            </w:pPr>
            <w:r w:rsidRPr="00F66DB6">
              <w:rPr>
                <w:b/>
                <w:bCs/>
                <w:sz w:val="26"/>
                <w:szCs w:val="26"/>
              </w:rPr>
              <w:t>Strategic objectives</w:t>
            </w:r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7ED89527" w14:textId="77777777" w:rsidR="001470E2" w:rsidRPr="00F66DB6" w:rsidRDefault="001470E2" w:rsidP="00356651">
            <w:pPr>
              <w:jc w:val="center"/>
              <w:rPr>
                <w:b/>
                <w:bCs/>
                <w:sz w:val="26"/>
                <w:szCs w:val="26"/>
              </w:rPr>
            </w:pPr>
            <w:r w:rsidRPr="00F66DB6">
              <w:rPr>
                <w:b/>
                <w:bCs/>
                <w:sz w:val="26"/>
                <w:szCs w:val="26"/>
              </w:rPr>
              <w:t>Performance measures</w:t>
            </w:r>
          </w:p>
        </w:tc>
        <w:tc>
          <w:tcPr>
            <w:tcW w:w="3119" w:type="dxa"/>
            <w:shd w:val="clear" w:color="auto" w:fill="B4C6E7" w:themeFill="accent1" w:themeFillTint="66"/>
            <w:vAlign w:val="center"/>
          </w:tcPr>
          <w:p w14:paraId="55DEEDE8" w14:textId="77777777" w:rsidR="001470E2" w:rsidRPr="00F66DB6" w:rsidRDefault="001470E2" w:rsidP="00356651">
            <w:pPr>
              <w:jc w:val="center"/>
              <w:rPr>
                <w:b/>
                <w:bCs/>
                <w:sz w:val="26"/>
                <w:szCs w:val="26"/>
              </w:rPr>
            </w:pPr>
            <w:r w:rsidRPr="00F66DB6">
              <w:rPr>
                <w:b/>
                <w:bCs/>
                <w:sz w:val="26"/>
                <w:szCs w:val="26"/>
              </w:rPr>
              <w:t>Current year</w:t>
            </w:r>
          </w:p>
          <w:p w14:paraId="6459B71E" w14:textId="77777777" w:rsidR="001470E2" w:rsidRPr="00F66DB6" w:rsidRDefault="001470E2" w:rsidP="00356651">
            <w:pPr>
              <w:jc w:val="center"/>
              <w:rPr>
                <w:b/>
                <w:bCs/>
                <w:sz w:val="26"/>
                <w:szCs w:val="26"/>
              </w:rPr>
            </w:pPr>
            <w:r w:rsidRPr="00F66DB6">
              <w:rPr>
                <w:b/>
                <w:bCs/>
                <w:sz w:val="26"/>
                <w:szCs w:val="26"/>
              </w:rPr>
              <w:t>KPI targets</w:t>
            </w:r>
          </w:p>
          <w:p w14:paraId="60D2F1EF" w14:textId="77777777" w:rsidR="001470E2" w:rsidRPr="00F66DB6" w:rsidRDefault="00C136AE" w:rsidP="00356651">
            <w:pPr>
              <w:jc w:val="center"/>
              <w:rPr>
                <w:b/>
                <w:bCs/>
                <w:sz w:val="26"/>
                <w:szCs w:val="26"/>
              </w:rPr>
            </w:pPr>
            <w:sdt>
              <w:sdtPr>
                <w:rPr>
                  <w:b/>
                  <w:bCs/>
                  <w:sz w:val="26"/>
                  <w:szCs w:val="26"/>
                </w:rPr>
                <w:id w:val="238687026"/>
                <w:dropDownList>
                  <w:listItem w:displayText="Insert a year" w:value="Insert a year"/>
                  <w:listItem w:displayText="2022" w:value="2022"/>
                  <w:listItem w:displayText="2023" w:value="2023"/>
                  <w:listItem w:displayText="2024" w:value="2024"/>
                  <w:listItem w:displayText="2025" w:value="2025"/>
                  <w:listItem w:displayText="2026" w:value="2026"/>
                  <w:listItem w:displayText="2027" w:value="2027"/>
                  <w:listItem w:displayText="2028" w:value="2028"/>
                  <w:listItem w:displayText="2029" w:value="2029"/>
                  <w:listItem w:displayText="2030" w:value="2030"/>
                </w:dropDownList>
              </w:sdtPr>
              <w:sdtEndPr/>
              <w:sdtContent>
                <w:r w:rsidR="001470E2" w:rsidRPr="00F66DB6">
                  <w:rPr>
                    <w:b/>
                    <w:bCs/>
                    <w:sz w:val="26"/>
                    <w:szCs w:val="26"/>
                  </w:rPr>
                  <w:t>Insert a year</w:t>
                </w:r>
              </w:sdtContent>
            </w:sdt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17983737" w14:textId="77777777" w:rsidR="001470E2" w:rsidRPr="00F66DB6" w:rsidRDefault="001470E2" w:rsidP="00356651">
            <w:pPr>
              <w:jc w:val="center"/>
              <w:rPr>
                <w:b/>
                <w:bCs/>
                <w:sz w:val="26"/>
                <w:szCs w:val="26"/>
              </w:rPr>
            </w:pPr>
            <w:r w:rsidRPr="00F66DB6">
              <w:rPr>
                <w:b/>
                <w:bCs/>
                <w:sz w:val="26"/>
                <w:szCs w:val="26"/>
              </w:rPr>
              <w:t>Next year</w:t>
            </w:r>
          </w:p>
          <w:p w14:paraId="458B0735" w14:textId="77777777" w:rsidR="001470E2" w:rsidRPr="00F66DB6" w:rsidRDefault="001470E2" w:rsidP="00356651">
            <w:pPr>
              <w:jc w:val="center"/>
              <w:rPr>
                <w:b/>
                <w:bCs/>
                <w:sz w:val="26"/>
                <w:szCs w:val="26"/>
              </w:rPr>
            </w:pPr>
            <w:r w:rsidRPr="00F66DB6">
              <w:rPr>
                <w:b/>
                <w:bCs/>
                <w:sz w:val="26"/>
                <w:szCs w:val="26"/>
              </w:rPr>
              <w:t>KPI targets</w:t>
            </w:r>
          </w:p>
          <w:p w14:paraId="01A04803" w14:textId="77777777" w:rsidR="001470E2" w:rsidRPr="00F66DB6" w:rsidRDefault="00C136AE" w:rsidP="00356651">
            <w:pPr>
              <w:jc w:val="center"/>
              <w:rPr>
                <w:b/>
                <w:bCs/>
                <w:sz w:val="26"/>
                <w:szCs w:val="26"/>
              </w:rPr>
            </w:pPr>
            <w:sdt>
              <w:sdtPr>
                <w:rPr>
                  <w:b/>
                  <w:bCs/>
                  <w:sz w:val="26"/>
                  <w:szCs w:val="26"/>
                </w:rPr>
                <w:id w:val="-504521535"/>
                <w:dropDownList>
                  <w:listItem w:displayText="Insert a year" w:value="Insert a year"/>
                  <w:listItem w:displayText="2022" w:value="2022"/>
                  <w:listItem w:displayText="2023" w:value="2023"/>
                  <w:listItem w:displayText="2024" w:value="2024"/>
                  <w:listItem w:displayText="2025" w:value="2025"/>
                  <w:listItem w:displayText="2026" w:value="2026"/>
                  <w:listItem w:displayText="2027" w:value="2027"/>
                  <w:listItem w:displayText="2028" w:value="2028"/>
                  <w:listItem w:displayText="2029" w:value="2029"/>
                  <w:listItem w:displayText="2030" w:value="2030"/>
                </w:dropDownList>
              </w:sdtPr>
              <w:sdtEndPr/>
              <w:sdtContent>
                <w:r w:rsidR="001470E2" w:rsidRPr="00F66DB6">
                  <w:rPr>
                    <w:b/>
                    <w:bCs/>
                    <w:sz w:val="26"/>
                    <w:szCs w:val="26"/>
                  </w:rPr>
                  <w:t>Insert a year</w:t>
                </w:r>
              </w:sdtContent>
            </w:sdt>
          </w:p>
        </w:tc>
        <w:tc>
          <w:tcPr>
            <w:tcW w:w="2126" w:type="dxa"/>
            <w:shd w:val="clear" w:color="auto" w:fill="B4C6E7" w:themeFill="accent1" w:themeFillTint="66"/>
            <w:vAlign w:val="center"/>
          </w:tcPr>
          <w:p w14:paraId="7CF740B3" w14:textId="77777777" w:rsidR="001470E2" w:rsidRPr="00F66DB6" w:rsidRDefault="001470E2" w:rsidP="00356651">
            <w:pPr>
              <w:jc w:val="center"/>
              <w:rPr>
                <w:b/>
                <w:bCs/>
                <w:sz w:val="26"/>
                <w:szCs w:val="26"/>
              </w:rPr>
            </w:pPr>
            <w:r w:rsidRPr="00F66DB6">
              <w:rPr>
                <w:b/>
                <w:bCs/>
                <w:sz w:val="26"/>
                <w:szCs w:val="26"/>
              </w:rPr>
              <w:t>Responsible persons</w:t>
            </w:r>
          </w:p>
        </w:tc>
      </w:tr>
      <w:tr w:rsidR="001470E2" w14:paraId="79B4CCF4" w14:textId="77777777" w:rsidTr="00356651">
        <w:trPr>
          <w:trHeight w:val="428"/>
        </w:trPr>
        <w:sdt>
          <w:sdtPr>
            <w:rPr>
              <w:b/>
              <w:bCs/>
              <w:sz w:val="28"/>
              <w:szCs w:val="28"/>
            </w:rPr>
            <w:id w:val="863644973"/>
            <w:placeholder>
              <w:docPart w:val="50B51C87BB4944059134F13742E17881"/>
            </w:placeholder>
            <w:showingPlcHdr/>
            <w:comboBox>
              <w:listItem w:value="Choose an item."/>
              <w:listItem w:displayText="Customer loyalty" w:value="Customer loyalty"/>
              <w:listItem w:displayText="Education and skills development" w:value="Education and skills development"/>
              <w:listItem w:displayText="Environmental sustainability" w:value="Environmental sustainability"/>
              <w:listItem w:displayText="Inclusive finance" w:value="Inclusive finance"/>
              <w:listItem w:displayText="Integrated solutions" w:value="Integrated solutions"/>
              <w:listItem w:displayText="Leadership and culture" w:value="Leadership and culture"/>
              <w:listItem w:displayText="Operational efficiency" w:value="Operational efficiency"/>
              <w:listItem w:displayText="Portfolio diversification" w:value="Portfolio diversification"/>
              <w:listItem w:displayText="Technological innovations" w:value="Technological innovations"/>
            </w:comboBox>
          </w:sdtPr>
          <w:sdtEndPr/>
          <w:sdtContent>
            <w:tc>
              <w:tcPr>
                <w:tcW w:w="2127" w:type="dxa"/>
                <w:vMerge w:val="restart"/>
                <w:vAlign w:val="center"/>
              </w:tcPr>
              <w:p w14:paraId="4B4ECF90" w14:textId="77777777" w:rsidR="001470E2" w:rsidRDefault="001470E2" w:rsidP="00356651">
                <w:pPr>
                  <w:jc w:val="center"/>
                  <w:rPr>
                    <w:sz w:val="28"/>
                    <w:szCs w:val="28"/>
                  </w:rPr>
                </w:pPr>
                <w:r w:rsidRPr="00125FA8">
                  <w:rPr>
                    <w:rStyle w:val="Helyrzszveg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-1617747259"/>
            <w:placeholder>
              <w:docPart w:val="AC31A242B4ED47ABA2615889C44C6839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297DA2E0" w14:textId="77777777" w:rsidR="001470E2" w:rsidRPr="00DB07D0" w:rsidRDefault="001470E2" w:rsidP="00356651">
                <w:pPr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487215007"/>
            <w:placeholder>
              <w:docPart w:val="A9C5026CFF454320BFA3665614CF8941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53DE43DD" w14:textId="77777777" w:rsidR="001470E2" w:rsidRPr="00DB07D0" w:rsidRDefault="001470E2" w:rsidP="00356651">
                <w:pPr>
                  <w:rPr>
                    <w:rStyle w:val="Helyrzszveg"/>
                    <w:sz w:val="20"/>
                    <w:szCs w:val="20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972549742"/>
            <w:placeholder>
              <w:docPart w:val="F75BC948AB1149529EEC6A817796AE42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10DE62FC" w14:textId="77777777" w:rsidR="001470E2" w:rsidRPr="00DB07D0" w:rsidRDefault="001470E2" w:rsidP="00356651">
                <w:pPr>
                  <w:rPr>
                    <w:sz w:val="20"/>
                    <w:szCs w:val="20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994841952"/>
            <w:placeholder>
              <w:docPart w:val="1DFB9D890DE74AA9B4F937F86E81B903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3E880E07" w14:textId="77777777" w:rsidR="001470E2" w:rsidRPr="00DB07D0" w:rsidRDefault="001470E2" w:rsidP="00356651">
                <w:pPr>
                  <w:rPr>
                    <w:sz w:val="20"/>
                    <w:szCs w:val="20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90033532"/>
            <w:placeholder>
              <w:docPart w:val="559D25964E6442F5AC14015385ECCF13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048EEA07" w14:textId="77777777" w:rsidR="001470E2" w:rsidRPr="001123A4" w:rsidRDefault="001470E2" w:rsidP="00356651">
                <w:pPr>
                  <w:rPr>
                    <w:sz w:val="20"/>
                    <w:szCs w:val="20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2A5AAB7B" w14:textId="77777777" w:rsidTr="00356651">
        <w:trPr>
          <w:trHeight w:val="426"/>
        </w:trPr>
        <w:tc>
          <w:tcPr>
            <w:tcW w:w="2127" w:type="dxa"/>
            <w:vMerge/>
            <w:vAlign w:val="center"/>
          </w:tcPr>
          <w:p w14:paraId="2827B89C" w14:textId="77777777" w:rsidR="001470E2" w:rsidRPr="009F43D7" w:rsidRDefault="001470E2" w:rsidP="0035665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1233276721"/>
            <w:placeholder>
              <w:docPart w:val="AC31A242B4ED47ABA2615889C44C6839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16E1F7D7" w14:textId="77777777" w:rsidR="001470E2" w:rsidRPr="00DB07D0" w:rsidRDefault="001470E2" w:rsidP="00356651">
                <w:pPr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062833503"/>
            <w:placeholder>
              <w:docPart w:val="A9C5026CFF454320BFA3665614CF8941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75EDAB4C" w14:textId="77777777" w:rsidR="001470E2" w:rsidRPr="00DB07D0" w:rsidRDefault="001470E2" w:rsidP="00356651">
                <w:pPr>
                  <w:rPr>
                    <w:rStyle w:val="Helyrzszveg"/>
                    <w:sz w:val="20"/>
                    <w:szCs w:val="20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415789971"/>
            <w:placeholder>
              <w:docPart w:val="BF13BD623F0343D0979D9563F57605CD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39D18BA7" w14:textId="77777777" w:rsidR="001470E2" w:rsidRPr="00DB07D0" w:rsidRDefault="001470E2" w:rsidP="00356651">
                <w:pPr>
                  <w:rPr>
                    <w:sz w:val="20"/>
                    <w:szCs w:val="20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301429488"/>
            <w:placeholder>
              <w:docPart w:val="F4A313054272403BA590E645D05D95AE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36E7680D" w14:textId="77777777" w:rsidR="001470E2" w:rsidRPr="00DB07D0" w:rsidRDefault="001470E2" w:rsidP="00356651">
                <w:pPr>
                  <w:rPr>
                    <w:sz w:val="20"/>
                    <w:szCs w:val="20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890001546"/>
            <w:placeholder>
              <w:docPart w:val="2B0EDD24EAAB49318B7A7652D9DA3618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668F8127" w14:textId="77777777" w:rsidR="001470E2" w:rsidRPr="001123A4" w:rsidRDefault="001470E2" w:rsidP="00356651">
                <w:pPr>
                  <w:rPr>
                    <w:sz w:val="20"/>
                    <w:szCs w:val="20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0A650CB9" w14:textId="77777777" w:rsidTr="00356651">
        <w:trPr>
          <w:trHeight w:val="426"/>
        </w:trPr>
        <w:tc>
          <w:tcPr>
            <w:tcW w:w="2127" w:type="dxa"/>
            <w:vMerge/>
            <w:vAlign w:val="center"/>
          </w:tcPr>
          <w:p w14:paraId="73716040" w14:textId="77777777" w:rsidR="001470E2" w:rsidRPr="009F43D7" w:rsidRDefault="001470E2" w:rsidP="0035665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-688915335"/>
            <w:placeholder>
              <w:docPart w:val="AC31A242B4ED47ABA2615889C44C6839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5F867DE5" w14:textId="77777777" w:rsidR="001470E2" w:rsidRPr="00DB07D0" w:rsidRDefault="001470E2" w:rsidP="00356651">
                <w:pPr>
                  <w:rPr>
                    <w:rFonts w:cstheme="minorHAnsi"/>
                    <w:sz w:val="20"/>
                    <w:szCs w:val="20"/>
                    <w:lang w:val="en-GB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549737287"/>
            <w:placeholder>
              <w:docPart w:val="A9C5026CFF454320BFA3665614CF8941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4598A3C4" w14:textId="77777777" w:rsidR="001470E2" w:rsidRPr="00DB07D0" w:rsidRDefault="001470E2" w:rsidP="00356651">
                <w:pPr>
                  <w:rPr>
                    <w:rStyle w:val="Helyrzszveg"/>
                    <w:sz w:val="20"/>
                    <w:szCs w:val="20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530912850"/>
            <w:placeholder>
              <w:docPart w:val="3436A067F04F41F9AC00AD0C0A5E4381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0BCF6D6C" w14:textId="77777777" w:rsidR="001470E2" w:rsidRPr="00DB07D0" w:rsidRDefault="001470E2" w:rsidP="00356651">
                <w:pPr>
                  <w:rPr>
                    <w:sz w:val="20"/>
                    <w:szCs w:val="20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68541786"/>
            <w:placeholder>
              <w:docPart w:val="A88A782B6A1A4991B9E25936E686D1B3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2FA58C32" w14:textId="77777777" w:rsidR="001470E2" w:rsidRPr="00DB07D0" w:rsidRDefault="001470E2" w:rsidP="00356651">
                <w:pPr>
                  <w:rPr>
                    <w:sz w:val="20"/>
                    <w:szCs w:val="20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83957467"/>
            <w:placeholder>
              <w:docPart w:val="8C11A6A73FFA4F4CACBFA7AA15F7A695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7D002A55" w14:textId="77777777" w:rsidR="001470E2" w:rsidRPr="001123A4" w:rsidRDefault="001470E2" w:rsidP="00356651">
                <w:pPr>
                  <w:rPr>
                    <w:sz w:val="20"/>
                    <w:szCs w:val="20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7B371911" w14:textId="77777777" w:rsidTr="00356651">
        <w:trPr>
          <w:trHeight w:val="344"/>
        </w:trPr>
        <w:sdt>
          <w:sdtPr>
            <w:rPr>
              <w:b/>
              <w:bCs/>
              <w:sz w:val="28"/>
              <w:szCs w:val="28"/>
            </w:rPr>
            <w:id w:val="395256490"/>
            <w:placeholder>
              <w:docPart w:val="375ADC2BD4A04096A69B4173AE6229E0"/>
            </w:placeholder>
            <w:showingPlcHdr/>
            <w:comboBox>
              <w:listItem w:value="Choose an item."/>
              <w:listItem w:displayText="Customer loyalty" w:value="Customer loyalty"/>
              <w:listItem w:displayText="Education and skills development" w:value="Education and skills development"/>
              <w:listItem w:displayText="Environmental sustainability" w:value="Environmental sustainability"/>
              <w:listItem w:displayText="Inclusive finance" w:value="Inclusive finance"/>
              <w:listItem w:displayText="Integrated solutions" w:value="Integrated solutions"/>
              <w:listItem w:displayText="Leadership and culture" w:value="Leadership and culture"/>
              <w:listItem w:displayText="Operational efficiency" w:value="Operational efficiency"/>
              <w:listItem w:displayText="Portfolio diversification" w:value="Portfolio diversification"/>
              <w:listItem w:displayText="Technological innovations" w:value="Technological innovations"/>
            </w:comboBox>
          </w:sdtPr>
          <w:sdtEndPr/>
          <w:sdtContent>
            <w:tc>
              <w:tcPr>
                <w:tcW w:w="2127" w:type="dxa"/>
                <w:vMerge w:val="restart"/>
                <w:vAlign w:val="center"/>
              </w:tcPr>
              <w:p w14:paraId="61A5C2D6" w14:textId="77777777" w:rsidR="001470E2" w:rsidRDefault="001470E2" w:rsidP="00356651">
                <w:pPr>
                  <w:jc w:val="center"/>
                  <w:rPr>
                    <w:sz w:val="28"/>
                    <w:szCs w:val="28"/>
                  </w:rPr>
                </w:pPr>
                <w:r w:rsidRPr="00125FA8">
                  <w:rPr>
                    <w:rStyle w:val="Helyrzszveg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1697657858"/>
            <w:placeholder>
              <w:docPart w:val="470E5768CD3443D099531DAE90DC0FF1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2F307D56" w14:textId="77777777" w:rsidR="001470E2" w:rsidRPr="00DB07D0" w:rsidRDefault="001470E2" w:rsidP="00356651"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522014951"/>
            <w:placeholder>
              <w:docPart w:val="0D3BDDC37D4449A0A34775D19EDAEC64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72450DCD" w14:textId="77777777" w:rsidR="001470E2" w:rsidRPr="00DB07D0" w:rsidRDefault="001470E2" w:rsidP="00356651"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1541580823"/>
            <w:placeholder>
              <w:docPart w:val="9E4DC148F1D248D6B755D5D31CF20DDA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5E2F6F33" w14:textId="77777777" w:rsidR="001470E2" w:rsidRPr="00DB07D0" w:rsidRDefault="001470E2" w:rsidP="00356651"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525859842"/>
            <w:placeholder>
              <w:docPart w:val="30D98CB081884111A9FA4050BE27F0E9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5CC9EFF0" w14:textId="77777777" w:rsidR="001470E2" w:rsidRPr="00DB07D0" w:rsidRDefault="001470E2" w:rsidP="00356651"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131512613"/>
            <w:placeholder>
              <w:docPart w:val="AE7F3F6A3A4B448FAC25E4CF6B95D120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4A06A00E" w14:textId="77777777" w:rsidR="001470E2" w:rsidRPr="00DB07D0" w:rsidRDefault="001470E2" w:rsidP="00356651"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6AD1418A" w14:textId="77777777" w:rsidTr="00356651">
        <w:trPr>
          <w:trHeight w:val="406"/>
        </w:trPr>
        <w:tc>
          <w:tcPr>
            <w:tcW w:w="2127" w:type="dxa"/>
            <w:vMerge/>
            <w:vAlign w:val="center"/>
          </w:tcPr>
          <w:p w14:paraId="0BC9952B" w14:textId="77777777" w:rsidR="001470E2" w:rsidRDefault="001470E2" w:rsidP="00356651">
            <w:pPr>
              <w:jc w:val="center"/>
              <w:rPr>
                <w:sz w:val="28"/>
                <w:szCs w:val="28"/>
              </w:rPr>
            </w:pP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-933199837"/>
            <w:placeholder>
              <w:docPart w:val="DE671967A7C44B6EBEEAE4EC19EB2DFD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4F6C4CFD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703516138"/>
            <w:placeholder>
              <w:docPart w:val="9537A37701244A23B4B6FF0A4CEE72F0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08D272DC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48895463"/>
            <w:placeholder>
              <w:docPart w:val="2183A7F55573405B8339108A35849AA0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0C8D1972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1644193637"/>
            <w:placeholder>
              <w:docPart w:val="EE23757958254B1CBDE386E755A07D54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1C15F4BF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29023215"/>
            <w:placeholder>
              <w:docPart w:val="CC02BB5725534024A3B9D25289E478F1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115AFE0F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203CC448" w14:textId="77777777" w:rsidTr="00356651">
        <w:trPr>
          <w:trHeight w:val="426"/>
        </w:trPr>
        <w:tc>
          <w:tcPr>
            <w:tcW w:w="2127" w:type="dxa"/>
            <w:vMerge/>
            <w:vAlign w:val="center"/>
          </w:tcPr>
          <w:p w14:paraId="78CC3EE5" w14:textId="77777777" w:rsidR="001470E2" w:rsidRDefault="001470E2" w:rsidP="00356651">
            <w:pPr>
              <w:jc w:val="center"/>
              <w:rPr>
                <w:sz w:val="28"/>
                <w:szCs w:val="28"/>
              </w:rPr>
            </w:pP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-1694380943"/>
            <w:placeholder>
              <w:docPart w:val="1A48159AA354426EB28A8D38BC7A2129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4E95C975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715693934"/>
            <w:placeholder>
              <w:docPart w:val="35C5B04A83AD4B05B62D645B532C4A80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635E677E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53653122"/>
            <w:placeholder>
              <w:docPart w:val="5E40EFABFB0F4215B088366B4D92423D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37B52C62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1005433963"/>
            <w:placeholder>
              <w:docPart w:val="256EECEE7BFA41C49155C1E4A1A8DDFC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3C747CC0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323122322"/>
            <w:placeholder>
              <w:docPart w:val="338D10C4E7E142F58195315F2CFA4A70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5BE2A0B9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0A875799" w14:textId="77777777" w:rsidTr="00356651">
        <w:trPr>
          <w:trHeight w:val="404"/>
        </w:trPr>
        <w:sdt>
          <w:sdtPr>
            <w:rPr>
              <w:b/>
              <w:bCs/>
              <w:sz w:val="28"/>
              <w:szCs w:val="28"/>
            </w:rPr>
            <w:id w:val="-437371214"/>
            <w:placeholder>
              <w:docPart w:val="3E0036469D76436897C1646259694B78"/>
            </w:placeholder>
            <w:showingPlcHdr/>
            <w:comboBox>
              <w:listItem w:value="Choose an item."/>
              <w:listItem w:displayText="Customer loyalty" w:value="Customer loyalty"/>
              <w:listItem w:displayText="Education and skills development" w:value="Education and skills development"/>
              <w:listItem w:displayText="Environmental sustainability" w:value="Environmental sustainability"/>
              <w:listItem w:displayText="Inclusive finance" w:value="Inclusive finance"/>
              <w:listItem w:displayText="Integrated solutions" w:value="Integrated solutions"/>
              <w:listItem w:displayText="Leadership and culture" w:value="Leadership and culture"/>
              <w:listItem w:displayText="Operational efficiency" w:value="Operational efficiency"/>
              <w:listItem w:displayText="Portfolio diversification" w:value="Portfolio diversification"/>
              <w:listItem w:displayText="Technological innovations" w:value="Technological innovations"/>
            </w:comboBox>
          </w:sdtPr>
          <w:sdtEndPr/>
          <w:sdtContent>
            <w:tc>
              <w:tcPr>
                <w:tcW w:w="2127" w:type="dxa"/>
                <w:vMerge w:val="restart"/>
                <w:vAlign w:val="center"/>
              </w:tcPr>
              <w:p w14:paraId="5642C749" w14:textId="77777777" w:rsidR="001470E2" w:rsidRDefault="001470E2" w:rsidP="00356651">
                <w:pPr>
                  <w:jc w:val="center"/>
                  <w:rPr>
                    <w:sz w:val="28"/>
                    <w:szCs w:val="28"/>
                  </w:rPr>
                </w:pPr>
                <w:r w:rsidRPr="00125FA8">
                  <w:rPr>
                    <w:rStyle w:val="Helyrzszveg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-1321037286"/>
            <w:placeholder>
              <w:docPart w:val="FE55DDCB327A4EA291EF8D36B6E3FE41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5AE42026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288702711"/>
            <w:placeholder>
              <w:docPart w:val="5C2837A2674D40B3A9BA1890A7D7C161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7CB22978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495880858"/>
            <w:placeholder>
              <w:docPart w:val="83C3DFB01AE94BA8AD1DF81A9860C293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59EDCE5D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743380468"/>
            <w:placeholder>
              <w:docPart w:val="F3DB6E165BF34A08873BC552AE42924F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1312A3AC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098241379"/>
            <w:placeholder>
              <w:docPart w:val="DCB2EB1E7313472FB75E65705D79606E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4D1DC7D0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513A678C" w14:textId="77777777" w:rsidTr="00356651">
        <w:trPr>
          <w:trHeight w:val="424"/>
        </w:trPr>
        <w:tc>
          <w:tcPr>
            <w:tcW w:w="2127" w:type="dxa"/>
            <w:vMerge/>
            <w:vAlign w:val="center"/>
          </w:tcPr>
          <w:p w14:paraId="053844AE" w14:textId="77777777" w:rsidR="001470E2" w:rsidRDefault="001470E2" w:rsidP="00356651">
            <w:pPr>
              <w:jc w:val="center"/>
              <w:rPr>
                <w:sz w:val="28"/>
                <w:szCs w:val="28"/>
              </w:rPr>
            </w:pP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-1242551522"/>
            <w:placeholder>
              <w:docPart w:val="BBCBE29EDDB1460D882AB0ED7C809095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5AAF6E3F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2145931083"/>
            <w:placeholder>
              <w:docPart w:val="EB9239304EF242C7B63AD1623598979A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17255915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475404603"/>
            <w:placeholder>
              <w:docPart w:val="13B0C3585E4C4BDA851AE0AA0FADA34A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0ED72737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1104181225"/>
            <w:placeholder>
              <w:docPart w:val="5A907B0B019E47BBAA965D8E1EDFCC08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6F081F60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640996613"/>
            <w:placeholder>
              <w:docPart w:val="AD302C160826469BAB081A5858DCC725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25A8A122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154C8546" w14:textId="77777777" w:rsidTr="00356651">
        <w:trPr>
          <w:trHeight w:val="415"/>
        </w:trPr>
        <w:tc>
          <w:tcPr>
            <w:tcW w:w="2127" w:type="dxa"/>
            <w:vMerge/>
            <w:vAlign w:val="center"/>
          </w:tcPr>
          <w:p w14:paraId="48A349AA" w14:textId="77777777" w:rsidR="001470E2" w:rsidRDefault="001470E2" w:rsidP="00356651">
            <w:pPr>
              <w:jc w:val="center"/>
              <w:rPr>
                <w:sz w:val="28"/>
                <w:szCs w:val="28"/>
              </w:rPr>
            </w:pP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-2136168404"/>
            <w:placeholder>
              <w:docPart w:val="E062F1CE08774919A3AC5B6EC3E128DA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3B4DD680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66072064"/>
            <w:placeholder>
              <w:docPart w:val="372240059F0E46519484972AA79DBFED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342ABAE0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1394425980"/>
            <w:placeholder>
              <w:docPart w:val="C648913C821A4B98BD4774ACEB577897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664FFD10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1647514240"/>
            <w:placeholder>
              <w:docPart w:val="05C0AD74025A434CB6CDC845BF2164B4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25AC38EA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238012797"/>
            <w:placeholder>
              <w:docPart w:val="8DBEF763E8194C0D8DC5E85D672BF6F8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5B102446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1C0EA963" w14:textId="77777777" w:rsidTr="00356651">
        <w:trPr>
          <w:trHeight w:val="421"/>
        </w:trPr>
        <w:sdt>
          <w:sdtPr>
            <w:rPr>
              <w:b/>
              <w:bCs/>
              <w:sz w:val="28"/>
              <w:szCs w:val="28"/>
            </w:rPr>
            <w:id w:val="2085719865"/>
            <w:placeholder>
              <w:docPart w:val="2D9F98A53F594FA8B2FBC5A021974220"/>
            </w:placeholder>
            <w:showingPlcHdr/>
            <w:comboBox>
              <w:listItem w:value="Choose an item."/>
              <w:listItem w:displayText="Customer loyalty" w:value="Customer loyalty"/>
              <w:listItem w:displayText="Education and skills development" w:value="Education and skills development"/>
              <w:listItem w:displayText="Environmental sustainability" w:value="Environmental sustainability"/>
              <w:listItem w:displayText="Inclusive finance" w:value="Inclusive finance"/>
              <w:listItem w:displayText="Integrated solutions" w:value="Integrated solutions"/>
              <w:listItem w:displayText="Leadership and culture" w:value="Leadership and culture"/>
              <w:listItem w:displayText="Operational efficiency" w:value="Operational efficiency"/>
              <w:listItem w:displayText="Portfolio diversification" w:value="Portfolio diversification"/>
              <w:listItem w:displayText="Technological innovations" w:value="Technological innovations"/>
            </w:comboBox>
          </w:sdtPr>
          <w:sdtEndPr/>
          <w:sdtContent>
            <w:tc>
              <w:tcPr>
                <w:tcW w:w="2127" w:type="dxa"/>
                <w:vMerge w:val="restart"/>
                <w:vAlign w:val="center"/>
              </w:tcPr>
              <w:p w14:paraId="33A17ADD" w14:textId="77777777" w:rsidR="001470E2" w:rsidRDefault="001470E2" w:rsidP="00356651">
                <w:pPr>
                  <w:jc w:val="center"/>
                  <w:rPr>
                    <w:sz w:val="28"/>
                    <w:szCs w:val="28"/>
                  </w:rPr>
                </w:pPr>
                <w:r w:rsidRPr="00125FA8">
                  <w:rPr>
                    <w:rStyle w:val="Helyrzszveg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-1727132515"/>
            <w:placeholder>
              <w:docPart w:val="2D296D2C96EA42F9949649F10D56D011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54F33F1C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561215175"/>
            <w:placeholder>
              <w:docPart w:val="2387A1D7E846426DA5201B9ABFA8FEB5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12C8F250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83260979"/>
            <w:placeholder>
              <w:docPart w:val="E1B120178F344AC39D2396B39C48CBA7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42049212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2036790607"/>
            <w:placeholder>
              <w:docPart w:val="EA4698C9B7294160B41FE13AA26937C5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4464A06B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108029188"/>
            <w:placeholder>
              <w:docPart w:val="F5FAF7842DB84E7EAD72D88AFC6128C0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636B0794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736A8963" w14:textId="77777777" w:rsidTr="00356651">
        <w:trPr>
          <w:trHeight w:val="400"/>
        </w:trPr>
        <w:tc>
          <w:tcPr>
            <w:tcW w:w="2127" w:type="dxa"/>
            <w:vMerge/>
            <w:vAlign w:val="center"/>
          </w:tcPr>
          <w:p w14:paraId="7984EEAA" w14:textId="77777777" w:rsidR="001470E2" w:rsidRDefault="001470E2" w:rsidP="00356651">
            <w:pPr>
              <w:jc w:val="center"/>
              <w:rPr>
                <w:sz w:val="28"/>
                <w:szCs w:val="28"/>
              </w:rPr>
            </w:pP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802045057"/>
            <w:placeholder>
              <w:docPart w:val="68E0A80ECFD44406A776A20EBED4EDF2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7BC4D655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730729123"/>
            <w:placeholder>
              <w:docPart w:val="F1D13A4D19F6438F8395C6E8FC734320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495F6E58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786124551"/>
            <w:placeholder>
              <w:docPart w:val="D706C8B2B5194F5DA6FDB1E5E52A5C11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6D18FC5C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1560319606"/>
            <w:placeholder>
              <w:docPart w:val="41455D5085064B0D9C6CD73E0C2ED339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72963FD1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951138503"/>
            <w:placeholder>
              <w:docPart w:val="F3B271D8417C46F09BD38F0ABC6C4432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091B326F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033FE832" w14:textId="77777777" w:rsidTr="00356651">
        <w:trPr>
          <w:trHeight w:val="434"/>
        </w:trPr>
        <w:tc>
          <w:tcPr>
            <w:tcW w:w="2127" w:type="dxa"/>
            <w:vMerge/>
            <w:vAlign w:val="center"/>
          </w:tcPr>
          <w:p w14:paraId="59259C97" w14:textId="77777777" w:rsidR="001470E2" w:rsidRDefault="001470E2" w:rsidP="00356651">
            <w:pPr>
              <w:jc w:val="center"/>
              <w:rPr>
                <w:sz w:val="28"/>
                <w:szCs w:val="28"/>
              </w:rPr>
            </w:pP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1921055833"/>
            <w:placeholder>
              <w:docPart w:val="8F6DCF91FF66459E94D6B2DB75E199B8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12F52FFD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490596065"/>
            <w:placeholder>
              <w:docPart w:val="CD73CB101969405EBF6E100C00AC690F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633EBC4C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492605897"/>
            <w:placeholder>
              <w:docPart w:val="D4E2D7D180DC42E099ADC674823AAD63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78CAA312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453440935"/>
            <w:placeholder>
              <w:docPart w:val="5C42BF4EF129454D8D2AF4EA1A75F3F7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10DEE639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865855814"/>
            <w:placeholder>
              <w:docPart w:val="66E284D3F1394BD789F114ECB56C6AB5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5232D5C6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4E637AAF" w14:textId="77777777" w:rsidTr="00356651">
        <w:trPr>
          <w:trHeight w:val="398"/>
        </w:trPr>
        <w:sdt>
          <w:sdtPr>
            <w:rPr>
              <w:b/>
              <w:bCs/>
              <w:sz w:val="28"/>
              <w:szCs w:val="28"/>
            </w:rPr>
            <w:id w:val="1590118935"/>
            <w:placeholder>
              <w:docPart w:val="C0F6BBA488E04BE8AB000EFBBB29BF5B"/>
            </w:placeholder>
            <w:showingPlcHdr/>
            <w:comboBox>
              <w:listItem w:value="Choose an item."/>
              <w:listItem w:displayText="Customer loyalty" w:value="Customer loyalty"/>
              <w:listItem w:displayText="Education and skills development" w:value="Education and skills development"/>
              <w:listItem w:displayText="Environmental sustainability" w:value="Environmental sustainability"/>
              <w:listItem w:displayText="Inclusive finance" w:value="Inclusive finance"/>
              <w:listItem w:displayText="Integrated solutions" w:value="Integrated solutions"/>
              <w:listItem w:displayText="Leadership and culture" w:value="Leadership and culture"/>
              <w:listItem w:displayText="Operational efficiency" w:value="Operational efficiency"/>
              <w:listItem w:displayText="Portfolio diversification" w:value="Portfolio diversification"/>
              <w:listItem w:displayText="Technological innovations" w:value="Technological innovations"/>
            </w:comboBox>
          </w:sdtPr>
          <w:sdtEndPr/>
          <w:sdtContent>
            <w:tc>
              <w:tcPr>
                <w:tcW w:w="2127" w:type="dxa"/>
                <w:vMerge w:val="restart"/>
                <w:vAlign w:val="center"/>
              </w:tcPr>
              <w:p w14:paraId="45BB82C8" w14:textId="77777777" w:rsidR="001470E2" w:rsidRDefault="001470E2" w:rsidP="00356651">
                <w:pPr>
                  <w:jc w:val="center"/>
                  <w:rPr>
                    <w:sz w:val="28"/>
                    <w:szCs w:val="28"/>
                  </w:rPr>
                </w:pPr>
                <w:r w:rsidRPr="00125FA8">
                  <w:rPr>
                    <w:rStyle w:val="Helyrzszveg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GB"/>
            </w:rPr>
            <w:id w:val="1219545554"/>
            <w:placeholder>
              <w:docPart w:val="90E0D36BE2374F38B2C2EA0B7C6580DC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45950A79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736632254"/>
            <w:placeholder>
              <w:docPart w:val="30CC8F18EBAA42A990AC04F6EE8A1AD0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01BFB04F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516195725"/>
            <w:placeholder>
              <w:docPart w:val="B5395F902AF2415CA1BEE2CD42C2F981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31DB6CD7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406499534"/>
            <w:placeholder>
              <w:docPart w:val="646348F332664C279937AA030BCE201D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49EB390B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639544527"/>
            <w:placeholder>
              <w:docPart w:val="A156A93292BA423EA0B8D140B1512366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5FF829AB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500CCF22" w14:textId="77777777" w:rsidTr="00356651">
        <w:trPr>
          <w:trHeight w:val="432"/>
        </w:trPr>
        <w:tc>
          <w:tcPr>
            <w:tcW w:w="2127" w:type="dxa"/>
            <w:vMerge/>
          </w:tcPr>
          <w:p w14:paraId="59666530" w14:textId="77777777" w:rsidR="001470E2" w:rsidRDefault="001470E2" w:rsidP="00356651">
            <w:pPr>
              <w:jc w:val="center"/>
              <w:rPr>
                <w:sz w:val="28"/>
                <w:szCs w:val="28"/>
              </w:rPr>
            </w:pP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-260533108"/>
            <w:placeholder>
              <w:docPart w:val="51D82217E3134BB0AAEC9803C6E3BE35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4844C591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616949111"/>
            <w:placeholder>
              <w:docPart w:val="73CBC4B4D24949C5893D966D4026E365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115C316E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1841344420"/>
            <w:placeholder>
              <w:docPart w:val="FBDE26C8BFCF49EC835DEBE6E5A5CC2A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18E11611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1804154574"/>
            <w:placeholder>
              <w:docPart w:val="8E4CA0A1C59F41B99D49853FB235139B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0E183A22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63709735"/>
            <w:placeholder>
              <w:docPart w:val="7A74814CDF084FBEB40C11340CF89548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527AE76B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1470E2" w14:paraId="71A20CDF" w14:textId="77777777" w:rsidTr="00356651">
        <w:trPr>
          <w:trHeight w:val="410"/>
        </w:trPr>
        <w:tc>
          <w:tcPr>
            <w:tcW w:w="2127" w:type="dxa"/>
            <w:vMerge/>
          </w:tcPr>
          <w:p w14:paraId="16732E56" w14:textId="77777777" w:rsidR="001470E2" w:rsidRDefault="001470E2" w:rsidP="00356651">
            <w:pPr>
              <w:jc w:val="center"/>
              <w:rPr>
                <w:sz w:val="28"/>
                <w:szCs w:val="28"/>
              </w:rPr>
            </w:pPr>
          </w:p>
        </w:tc>
        <w:sdt>
          <w:sdtPr>
            <w:rPr>
              <w:rFonts w:cstheme="minorHAnsi"/>
              <w:sz w:val="20"/>
              <w:szCs w:val="20"/>
              <w:lang w:val="en-GB"/>
            </w:rPr>
            <w:id w:val="-1106570020"/>
            <w:placeholder>
              <w:docPart w:val="CD25FB5A6B9545149D8EA7C326E5B0A8"/>
            </w:placeholder>
            <w:showingPlcHdr/>
            <w:text/>
          </w:sdtPr>
          <w:sdtEndPr/>
          <w:sdtContent>
            <w:tc>
              <w:tcPr>
                <w:tcW w:w="2693" w:type="dxa"/>
              </w:tcPr>
              <w:p w14:paraId="5BC54AB2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2110416761"/>
            <w:placeholder>
              <w:docPart w:val="528FAB0563E9430D8546A2608052A82D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3ACF6402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527407900"/>
            <w:placeholder>
              <w:docPart w:val="7D35BA4AD90140ECBD4E8D9DB29874DC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3119" w:type="dxa"/>
              </w:tcPr>
              <w:p w14:paraId="413C764C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Helyrzszveg"/>
              <w:sz w:val="20"/>
              <w:szCs w:val="20"/>
            </w:rPr>
            <w:id w:val="-680813039"/>
            <w:placeholder>
              <w:docPart w:val="73079C91F2E242B08A2B84D217A9E37E"/>
            </w:placeholder>
            <w:showingPlcHdr/>
            <w:text/>
          </w:sdtPr>
          <w:sdtEndPr>
            <w:rPr>
              <w:rStyle w:val="Helyrzszveg"/>
            </w:rPr>
          </w:sdtEndPr>
          <w:sdtContent>
            <w:tc>
              <w:tcPr>
                <w:tcW w:w="2835" w:type="dxa"/>
              </w:tcPr>
              <w:p w14:paraId="479305B8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DB07D0">
                  <w:rPr>
                    <w:rStyle w:val="Helyrzszveg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544173737"/>
            <w:placeholder>
              <w:docPart w:val="CDE62C3C1388449B9B700178254BE5C7"/>
            </w:placeholder>
            <w:showingPlcHdr/>
            <w:comboBox>
              <w:listItem w:value="Choose an item."/>
              <w:listItem w:displayText="Auditor" w:value="Auditor"/>
              <w:listItem w:displayText="Budget Analyst" w:value="Budget Analyst"/>
              <w:listItem w:displayText="Chief Accountant" w:value="Chief Accountant"/>
              <w:listItem w:displayText="CEO" w:value="CEO"/>
              <w:listItem w:displayText="Controller" w:value="Controller"/>
              <w:listItem w:displayText="Data Analyst" w:value="Data Analyst"/>
              <w:listItem w:displayText="Engineer" w:value="Engineer"/>
              <w:listItem w:displayText="Finance manager" w:value="Finance manager"/>
              <w:listItem w:displayText="Financial analyst" w:value="Financial analyst"/>
              <w:listItem w:displayText="Financial planner" w:value="Financial planner"/>
              <w:listItem w:displayText="HR manager" w:value="HR manager"/>
              <w:listItem w:displayText="IT manager" w:value="IT manager"/>
              <w:listItem w:displayText="Junior Accountant" w:value="Junior Accountant"/>
              <w:listItem w:displayText="Marketing manager" w:value="Marketing manager"/>
              <w:listItem w:displayText="Operations director" w:value="Operations director"/>
              <w:listItem w:displayText="Owner" w:value="Owner"/>
              <w:listItem w:displayText="Production manager" w:value="Production manager"/>
              <w:listItem w:displayText="Project manager" w:value="Project manager"/>
              <w:listItem w:displayText="Purchase manager" w:value="Purchase manager"/>
              <w:listItem w:displayText="Purchase officer" w:value="Purchase officer"/>
              <w:listItem w:displayText="Sales manager" w:value="Sales manager"/>
              <w:listItem w:displayText="Sales officer" w:value="Sales officer"/>
              <w:listItem w:displayText="Scrum master" w:value="Scrum master"/>
              <w:listItem w:displayText="Warehouse attendant" w:value="Warehouse attendant"/>
            </w:comboBox>
          </w:sdtPr>
          <w:sdtEndPr/>
          <w:sdtContent>
            <w:tc>
              <w:tcPr>
                <w:tcW w:w="2126" w:type="dxa"/>
              </w:tcPr>
              <w:p w14:paraId="6E4F41F4" w14:textId="77777777" w:rsidR="001470E2" w:rsidRDefault="001470E2" w:rsidP="00356651">
                <w:pPr>
                  <w:rPr>
                    <w:sz w:val="28"/>
                    <w:szCs w:val="28"/>
                  </w:rPr>
                </w:pPr>
                <w:r w:rsidRPr="001123A4">
                  <w:rPr>
                    <w:rStyle w:val="Helyrzszveg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</w:tbl>
    <w:p w14:paraId="59ECECBF" w14:textId="153D4930" w:rsidR="00394507" w:rsidRPr="00394507" w:rsidRDefault="00394507" w:rsidP="001470E2">
      <w:pPr>
        <w:rPr>
          <w:sz w:val="28"/>
          <w:szCs w:val="28"/>
        </w:rPr>
      </w:pPr>
    </w:p>
    <w:sectPr w:rsidR="00394507" w:rsidRPr="00394507" w:rsidSect="001470E2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A4932"/>
    <w:multiLevelType w:val="hybridMultilevel"/>
    <w:tmpl w:val="CE44C2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5EC4CEB"/>
    <w:multiLevelType w:val="hybridMultilevel"/>
    <w:tmpl w:val="28F833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731C41"/>
    <w:multiLevelType w:val="hybridMultilevel"/>
    <w:tmpl w:val="33409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B31D4"/>
    <w:multiLevelType w:val="hybridMultilevel"/>
    <w:tmpl w:val="C40EF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DczMTAxN7M0tjRX0lEKTi0uzszPAykwqgUAf1aopiwAAAA="/>
  </w:docVars>
  <w:rsids>
    <w:rsidRoot w:val="00394507"/>
    <w:rsid w:val="00003526"/>
    <w:rsid w:val="00087C20"/>
    <w:rsid w:val="001123A4"/>
    <w:rsid w:val="001470E2"/>
    <w:rsid w:val="00184129"/>
    <w:rsid w:val="00356651"/>
    <w:rsid w:val="00394507"/>
    <w:rsid w:val="004C4C8B"/>
    <w:rsid w:val="00953AA9"/>
    <w:rsid w:val="009F43D7"/>
    <w:rsid w:val="00AD08D6"/>
    <w:rsid w:val="00C136AE"/>
    <w:rsid w:val="00CB6520"/>
    <w:rsid w:val="00CD0584"/>
    <w:rsid w:val="00DB07D0"/>
    <w:rsid w:val="00DE19E5"/>
    <w:rsid w:val="00F66DB6"/>
    <w:rsid w:val="00F92F80"/>
    <w:rsid w:val="00FF7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97F3C"/>
  <w15:chartTrackingRefBased/>
  <w15:docId w15:val="{45A1BA17-F4E8-4CBC-BAD2-76F795524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94507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94507"/>
    <w:pPr>
      <w:ind w:left="720"/>
      <w:contextualSpacing/>
    </w:pPr>
  </w:style>
  <w:style w:type="table" w:styleId="Rcsostblzat">
    <w:name w:val="Table Grid"/>
    <w:basedOn w:val="Normltblzat"/>
    <w:uiPriority w:val="39"/>
    <w:rsid w:val="00953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lyrzszveg">
    <w:name w:val="Placeholder Text"/>
    <w:basedOn w:val="Bekezdsalapbettpusa"/>
    <w:uiPriority w:val="99"/>
    <w:semiHidden/>
    <w:rsid w:val="00953A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0B51C87BB4944059134F13742E17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DED89-461F-4351-9FC6-E91FF8C64693}"/>
      </w:docPartPr>
      <w:docPartBody>
        <w:p w:rsidR="00A9072A" w:rsidRDefault="00954DD8" w:rsidP="00954DD8">
          <w:pPr>
            <w:pStyle w:val="50B51C87BB4944059134F13742E17881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AC31A242B4ED47ABA2615889C44C6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0CCEB-8E21-4FF2-8EC7-DCD1F9276E0A}"/>
      </w:docPartPr>
      <w:docPartBody>
        <w:p w:rsidR="00A9072A" w:rsidRDefault="00954DD8" w:rsidP="00954DD8">
          <w:pPr>
            <w:pStyle w:val="AC31A242B4ED47ABA2615889C44C6839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A9C5026CFF454320BFA3665614CF8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1B33C-C098-42AF-B615-842D1BB8E39C}"/>
      </w:docPartPr>
      <w:docPartBody>
        <w:p w:rsidR="00A9072A" w:rsidRDefault="00954DD8" w:rsidP="00954DD8">
          <w:pPr>
            <w:pStyle w:val="A9C5026CFF454320BFA3665614CF8941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F75BC948AB1149529EEC6A817796A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8AFC0-A094-4A5A-90EB-8562948EF1A0}"/>
      </w:docPartPr>
      <w:docPartBody>
        <w:p w:rsidR="00A9072A" w:rsidRDefault="00954DD8" w:rsidP="00954DD8">
          <w:pPr>
            <w:pStyle w:val="F75BC948AB1149529EEC6A817796AE42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1DFB9D890DE74AA9B4F937F86E81B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EBB3E-0514-40B6-8486-D577A552BAA5}"/>
      </w:docPartPr>
      <w:docPartBody>
        <w:p w:rsidR="00A9072A" w:rsidRDefault="00954DD8" w:rsidP="00954DD8">
          <w:pPr>
            <w:pStyle w:val="1DFB9D890DE74AA9B4F937F86E81B903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559D25964E6442F5AC14015385ECC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65745-A96C-4E1F-8BE6-21BC4D8D9B58}"/>
      </w:docPartPr>
      <w:docPartBody>
        <w:p w:rsidR="00A9072A" w:rsidRDefault="00954DD8" w:rsidP="00954DD8">
          <w:pPr>
            <w:pStyle w:val="559D25964E6442F5AC14015385ECCF13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BF13BD623F0343D0979D9563F5760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B00AE-35EA-4CB1-8A62-4A749430AE5A}"/>
      </w:docPartPr>
      <w:docPartBody>
        <w:p w:rsidR="00A9072A" w:rsidRDefault="00954DD8" w:rsidP="00954DD8">
          <w:pPr>
            <w:pStyle w:val="BF13BD623F0343D0979D9563F57605CD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F4A313054272403BA590E645D05D9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873E5-D7FA-4DE2-9DEB-FD297152CD00}"/>
      </w:docPartPr>
      <w:docPartBody>
        <w:p w:rsidR="00A9072A" w:rsidRDefault="00954DD8" w:rsidP="00954DD8">
          <w:pPr>
            <w:pStyle w:val="F4A313054272403BA590E645D05D95AE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2B0EDD24EAAB49318B7A7652D9DA3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A9AF8-55F0-4BFA-B25D-D2AB91D2092B}"/>
      </w:docPartPr>
      <w:docPartBody>
        <w:p w:rsidR="00A9072A" w:rsidRDefault="00954DD8" w:rsidP="00954DD8">
          <w:pPr>
            <w:pStyle w:val="2B0EDD24EAAB49318B7A7652D9DA3618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3436A067F04F41F9AC00AD0C0A5E4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F281A-B608-46B7-825C-91DACE742ECC}"/>
      </w:docPartPr>
      <w:docPartBody>
        <w:p w:rsidR="00A9072A" w:rsidRDefault="00954DD8" w:rsidP="00954DD8">
          <w:pPr>
            <w:pStyle w:val="3436A067F04F41F9AC00AD0C0A5E4381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A88A782B6A1A4991B9E25936E686D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4FF89-1DDF-4924-9BAB-1AA43AF0FFE3}"/>
      </w:docPartPr>
      <w:docPartBody>
        <w:p w:rsidR="00A9072A" w:rsidRDefault="00954DD8" w:rsidP="00954DD8">
          <w:pPr>
            <w:pStyle w:val="A88A782B6A1A4991B9E25936E686D1B3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8C11A6A73FFA4F4CACBFA7AA15F7A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F2A94-2711-48D5-B96E-8F9387B0EB55}"/>
      </w:docPartPr>
      <w:docPartBody>
        <w:p w:rsidR="00A9072A" w:rsidRDefault="00954DD8" w:rsidP="00954DD8">
          <w:pPr>
            <w:pStyle w:val="8C11A6A73FFA4F4CACBFA7AA15F7A695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375ADC2BD4A04096A69B4173AE622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FB9CA-4D50-4E2A-8B3C-8B5AC3BE8D6E}"/>
      </w:docPartPr>
      <w:docPartBody>
        <w:p w:rsidR="00A9072A" w:rsidRDefault="00954DD8" w:rsidP="00954DD8">
          <w:pPr>
            <w:pStyle w:val="375ADC2BD4A04096A69B4173AE6229E0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470E5768CD3443D099531DAE90DC0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BA41A-9D82-439D-A7C6-2392197713DA}"/>
      </w:docPartPr>
      <w:docPartBody>
        <w:p w:rsidR="00A9072A" w:rsidRDefault="00954DD8" w:rsidP="00954DD8">
          <w:pPr>
            <w:pStyle w:val="470E5768CD3443D099531DAE90DC0FF1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0D3BDDC37D4449A0A34775D19EDAE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EC4D3-CD08-4568-A4B6-E4B88188F89F}"/>
      </w:docPartPr>
      <w:docPartBody>
        <w:p w:rsidR="00A9072A" w:rsidRDefault="00954DD8" w:rsidP="00954DD8">
          <w:pPr>
            <w:pStyle w:val="0D3BDDC37D4449A0A34775D19EDAEC64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9E4DC148F1D248D6B755D5D31CF20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FFDBD-22E7-49BD-BF4E-7DA9BF7B06B4}"/>
      </w:docPartPr>
      <w:docPartBody>
        <w:p w:rsidR="00A9072A" w:rsidRDefault="00954DD8" w:rsidP="00954DD8">
          <w:pPr>
            <w:pStyle w:val="9E4DC148F1D248D6B755D5D31CF20DDA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30D98CB081884111A9FA4050BE27F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1AED-92B2-4566-AE94-A35ADF42EA42}"/>
      </w:docPartPr>
      <w:docPartBody>
        <w:p w:rsidR="00A9072A" w:rsidRDefault="00954DD8" w:rsidP="00954DD8">
          <w:pPr>
            <w:pStyle w:val="30D98CB081884111A9FA4050BE27F0E9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AE7F3F6A3A4B448FAC25E4CF6B95D1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470BF-FF83-4733-A04D-958259983A6D}"/>
      </w:docPartPr>
      <w:docPartBody>
        <w:p w:rsidR="00A9072A" w:rsidRDefault="00954DD8" w:rsidP="00954DD8">
          <w:pPr>
            <w:pStyle w:val="AE7F3F6A3A4B448FAC25E4CF6B95D120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DE671967A7C44B6EBEEAE4EC19EB2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16CCB-239B-4DA2-A61D-B20EF622B546}"/>
      </w:docPartPr>
      <w:docPartBody>
        <w:p w:rsidR="00A9072A" w:rsidRDefault="00954DD8" w:rsidP="00954DD8">
          <w:pPr>
            <w:pStyle w:val="DE671967A7C44B6EBEEAE4EC19EB2DFD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9537A37701244A23B4B6FF0A4CEE7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6B8DF-72BE-434C-A7B1-FB0A0EDDB3D1}"/>
      </w:docPartPr>
      <w:docPartBody>
        <w:p w:rsidR="00A9072A" w:rsidRDefault="00954DD8" w:rsidP="00954DD8">
          <w:pPr>
            <w:pStyle w:val="9537A37701244A23B4B6FF0A4CEE72F0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2183A7F55573405B8339108A35849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E2A75-DD20-4C1A-8D6E-DFBD4F42DE72}"/>
      </w:docPartPr>
      <w:docPartBody>
        <w:p w:rsidR="00A9072A" w:rsidRDefault="00954DD8" w:rsidP="00954DD8">
          <w:pPr>
            <w:pStyle w:val="2183A7F55573405B8339108A35849AA0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EE23757958254B1CBDE386E755A07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14159-0115-4B8F-87B3-0AF7A9E40A2B}"/>
      </w:docPartPr>
      <w:docPartBody>
        <w:p w:rsidR="00A9072A" w:rsidRDefault="00954DD8" w:rsidP="00954DD8">
          <w:pPr>
            <w:pStyle w:val="EE23757958254B1CBDE386E755A07D54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CC02BB5725534024A3B9D25289E47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2BED8-F2C2-43ED-A6AD-8EE12C088460}"/>
      </w:docPartPr>
      <w:docPartBody>
        <w:p w:rsidR="00A9072A" w:rsidRDefault="00954DD8" w:rsidP="00954DD8">
          <w:pPr>
            <w:pStyle w:val="CC02BB5725534024A3B9D25289E478F1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1A48159AA354426EB28A8D38BC7A2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92C06-BC5F-4A1D-8287-3B069A23E18B}"/>
      </w:docPartPr>
      <w:docPartBody>
        <w:p w:rsidR="00A9072A" w:rsidRDefault="00954DD8" w:rsidP="00954DD8">
          <w:pPr>
            <w:pStyle w:val="1A48159AA354426EB28A8D38BC7A2129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35C5B04A83AD4B05B62D645B532C4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3E62B-805C-4A65-9F95-A25EBBBAAD0E}"/>
      </w:docPartPr>
      <w:docPartBody>
        <w:p w:rsidR="00A9072A" w:rsidRDefault="00954DD8" w:rsidP="00954DD8">
          <w:pPr>
            <w:pStyle w:val="35C5B04A83AD4B05B62D645B532C4A80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5E40EFABFB0F4215B088366B4D924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FDF7C-75DE-4719-9138-43ED7BD929E3}"/>
      </w:docPartPr>
      <w:docPartBody>
        <w:p w:rsidR="00A9072A" w:rsidRDefault="00954DD8" w:rsidP="00954DD8">
          <w:pPr>
            <w:pStyle w:val="5E40EFABFB0F4215B088366B4D92423D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256EECEE7BFA41C49155C1E4A1A8D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C53A4-8F98-4188-9BAA-99A46481A67C}"/>
      </w:docPartPr>
      <w:docPartBody>
        <w:p w:rsidR="00A9072A" w:rsidRDefault="00954DD8" w:rsidP="00954DD8">
          <w:pPr>
            <w:pStyle w:val="256EECEE7BFA41C49155C1E4A1A8DDFC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338D10C4E7E142F58195315F2CFA4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7FF75-1B8E-4EEA-BC06-2625AE07388D}"/>
      </w:docPartPr>
      <w:docPartBody>
        <w:p w:rsidR="00A9072A" w:rsidRDefault="00954DD8" w:rsidP="00954DD8">
          <w:pPr>
            <w:pStyle w:val="338D10C4E7E142F58195315F2CFA4A70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3E0036469D76436897C1646259694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F07BD-5A22-4716-8FA6-ABECD27B30ED}"/>
      </w:docPartPr>
      <w:docPartBody>
        <w:p w:rsidR="00A9072A" w:rsidRDefault="00954DD8" w:rsidP="00954DD8">
          <w:pPr>
            <w:pStyle w:val="3E0036469D76436897C1646259694B78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FE55DDCB327A4EA291EF8D36B6E3F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DE74F-B523-4A48-8AB5-B37522002ABA}"/>
      </w:docPartPr>
      <w:docPartBody>
        <w:p w:rsidR="00A9072A" w:rsidRDefault="00954DD8" w:rsidP="00954DD8">
          <w:pPr>
            <w:pStyle w:val="FE55DDCB327A4EA291EF8D36B6E3FE41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5C2837A2674D40B3A9BA1890A7D7C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90855-F670-4740-A95F-3C1D34DC0A96}"/>
      </w:docPartPr>
      <w:docPartBody>
        <w:p w:rsidR="00A9072A" w:rsidRDefault="00954DD8" w:rsidP="00954DD8">
          <w:pPr>
            <w:pStyle w:val="5C2837A2674D40B3A9BA1890A7D7C161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83C3DFB01AE94BA8AD1DF81A9860C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B159B-035D-4D3A-9669-62D3C0D6DD38}"/>
      </w:docPartPr>
      <w:docPartBody>
        <w:p w:rsidR="00A9072A" w:rsidRDefault="00954DD8" w:rsidP="00954DD8">
          <w:pPr>
            <w:pStyle w:val="83C3DFB01AE94BA8AD1DF81A9860C293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F3DB6E165BF34A08873BC552AE429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9C075-CBFB-41E6-ADC8-2BAB16D2A9D4}"/>
      </w:docPartPr>
      <w:docPartBody>
        <w:p w:rsidR="00A9072A" w:rsidRDefault="00954DD8" w:rsidP="00954DD8">
          <w:pPr>
            <w:pStyle w:val="F3DB6E165BF34A08873BC552AE42924F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DCB2EB1E7313472FB75E65705D796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EB240-28E7-443C-BA87-3547A4E89282}"/>
      </w:docPartPr>
      <w:docPartBody>
        <w:p w:rsidR="00A9072A" w:rsidRDefault="00954DD8" w:rsidP="00954DD8">
          <w:pPr>
            <w:pStyle w:val="DCB2EB1E7313472FB75E65705D79606E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BBCBE29EDDB1460D882AB0ED7C809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4CBD4-555F-4747-A22F-17E4E3A65DD5}"/>
      </w:docPartPr>
      <w:docPartBody>
        <w:p w:rsidR="00A9072A" w:rsidRDefault="00954DD8" w:rsidP="00954DD8">
          <w:pPr>
            <w:pStyle w:val="BBCBE29EDDB1460D882AB0ED7C809095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EB9239304EF242C7B63AD16235989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68932-AF7E-400C-A5E6-CCD2FCD7E437}"/>
      </w:docPartPr>
      <w:docPartBody>
        <w:p w:rsidR="00A9072A" w:rsidRDefault="00954DD8" w:rsidP="00954DD8">
          <w:pPr>
            <w:pStyle w:val="EB9239304EF242C7B63AD1623598979A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13B0C3585E4C4BDA851AE0AA0FADA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4B802-D0D5-42A5-AC81-ED05E27834FA}"/>
      </w:docPartPr>
      <w:docPartBody>
        <w:p w:rsidR="00A9072A" w:rsidRDefault="00954DD8" w:rsidP="00954DD8">
          <w:pPr>
            <w:pStyle w:val="13B0C3585E4C4BDA851AE0AA0FADA34A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5A907B0B019E47BBAA965D8E1EDFC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99BAE-C5CB-4870-8A6B-B230752A08E9}"/>
      </w:docPartPr>
      <w:docPartBody>
        <w:p w:rsidR="00A9072A" w:rsidRDefault="00954DD8" w:rsidP="00954DD8">
          <w:pPr>
            <w:pStyle w:val="5A907B0B019E47BBAA965D8E1EDFCC08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AD302C160826469BAB081A5858DCC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DC569-0964-46FD-AAB2-0FDECA468F3A}"/>
      </w:docPartPr>
      <w:docPartBody>
        <w:p w:rsidR="00A9072A" w:rsidRDefault="00954DD8" w:rsidP="00954DD8">
          <w:pPr>
            <w:pStyle w:val="AD302C160826469BAB081A5858DCC725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E062F1CE08774919A3AC5B6EC3E12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61CAE-55BF-4AD4-9C54-C0AD0C8ECA68}"/>
      </w:docPartPr>
      <w:docPartBody>
        <w:p w:rsidR="00A9072A" w:rsidRDefault="00954DD8" w:rsidP="00954DD8">
          <w:pPr>
            <w:pStyle w:val="E062F1CE08774919A3AC5B6EC3E128DA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372240059F0E46519484972AA79DB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85760-5C6E-4973-8FEA-9187CF6D5C57}"/>
      </w:docPartPr>
      <w:docPartBody>
        <w:p w:rsidR="00A9072A" w:rsidRDefault="00954DD8" w:rsidP="00954DD8">
          <w:pPr>
            <w:pStyle w:val="372240059F0E46519484972AA79DBFED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C648913C821A4B98BD4774ACEB577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8DEF5-BAF4-427A-B088-CA65931F7271}"/>
      </w:docPartPr>
      <w:docPartBody>
        <w:p w:rsidR="00A9072A" w:rsidRDefault="00954DD8" w:rsidP="00954DD8">
          <w:pPr>
            <w:pStyle w:val="C648913C821A4B98BD4774ACEB577897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05C0AD74025A434CB6CDC845BF21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A7F68-8551-4FA6-BEF8-F42D6CA1180B}"/>
      </w:docPartPr>
      <w:docPartBody>
        <w:p w:rsidR="00A9072A" w:rsidRDefault="00954DD8" w:rsidP="00954DD8">
          <w:pPr>
            <w:pStyle w:val="05C0AD74025A434CB6CDC845BF2164B4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8DBEF763E8194C0D8DC5E85D672BF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86EB7-DD5E-4562-8633-51D4B24BCB86}"/>
      </w:docPartPr>
      <w:docPartBody>
        <w:p w:rsidR="00A9072A" w:rsidRDefault="00954DD8" w:rsidP="00954DD8">
          <w:pPr>
            <w:pStyle w:val="8DBEF763E8194C0D8DC5E85D672BF6F8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2D9F98A53F594FA8B2FBC5A021974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F7C7F-0C55-47C9-A81A-B60E510AA10A}"/>
      </w:docPartPr>
      <w:docPartBody>
        <w:p w:rsidR="00A9072A" w:rsidRDefault="00954DD8" w:rsidP="00954DD8">
          <w:pPr>
            <w:pStyle w:val="2D9F98A53F594FA8B2FBC5A021974220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2D296D2C96EA42F9949649F10D56D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5914F-6219-4830-8216-D4B6871CC4D5}"/>
      </w:docPartPr>
      <w:docPartBody>
        <w:p w:rsidR="00A9072A" w:rsidRDefault="00954DD8" w:rsidP="00954DD8">
          <w:pPr>
            <w:pStyle w:val="2D296D2C96EA42F9949649F10D56D011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2387A1D7E846426DA5201B9ABFA8F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8ACF9-126C-440A-BEF8-95A9AFFD5F1D}"/>
      </w:docPartPr>
      <w:docPartBody>
        <w:p w:rsidR="00A9072A" w:rsidRDefault="00954DD8" w:rsidP="00954DD8">
          <w:pPr>
            <w:pStyle w:val="2387A1D7E846426DA5201B9ABFA8FEB5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E1B120178F344AC39D2396B39C48C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0CBD4-DFBA-4754-8688-4D241472FA91}"/>
      </w:docPartPr>
      <w:docPartBody>
        <w:p w:rsidR="00A9072A" w:rsidRDefault="00954DD8" w:rsidP="00954DD8">
          <w:pPr>
            <w:pStyle w:val="E1B120178F344AC39D2396B39C48CBA7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EA4698C9B7294160B41FE13AA2693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D672E-17D9-4F62-8847-9FA3FE6ACB3F}"/>
      </w:docPartPr>
      <w:docPartBody>
        <w:p w:rsidR="00A9072A" w:rsidRDefault="00954DD8" w:rsidP="00954DD8">
          <w:pPr>
            <w:pStyle w:val="EA4698C9B7294160B41FE13AA26937C5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F5FAF7842DB84E7EAD72D88AFC612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28E89-1321-4033-97F3-2789DCC76C61}"/>
      </w:docPartPr>
      <w:docPartBody>
        <w:p w:rsidR="00A9072A" w:rsidRDefault="00954DD8" w:rsidP="00954DD8">
          <w:pPr>
            <w:pStyle w:val="F5FAF7842DB84E7EAD72D88AFC6128C0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68E0A80ECFD44406A776A20EBED4E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98957-EC90-4346-A297-EFD58EA6EF66}"/>
      </w:docPartPr>
      <w:docPartBody>
        <w:p w:rsidR="00A9072A" w:rsidRDefault="00954DD8" w:rsidP="00954DD8">
          <w:pPr>
            <w:pStyle w:val="68E0A80ECFD44406A776A20EBED4EDF2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F1D13A4D19F6438F8395C6E8FC7343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6FAA4-EEAB-42D3-A76F-9E422FA0A187}"/>
      </w:docPartPr>
      <w:docPartBody>
        <w:p w:rsidR="00A9072A" w:rsidRDefault="00954DD8" w:rsidP="00954DD8">
          <w:pPr>
            <w:pStyle w:val="F1D13A4D19F6438F8395C6E8FC734320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D706C8B2B5194F5DA6FDB1E5E52A5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CF64B-8932-468B-83F7-0A03773A1C29}"/>
      </w:docPartPr>
      <w:docPartBody>
        <w:p w:rsidR="00A9072A" w:rsidRDefault="00954DD8" w:rsidP="00954DD8">
          <w:pPr>
            <w:pStyle w:val="D706C8B2B5194F5DA6FDB1E5E52A5C11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41455D5085064B0D9C6CD73E0C2ED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356D0-10D1-4C00-84D4-41C237F015E6}"/>
      </w:docPartPr>
      <w:docPartBody>
        <w:p w:rsidR="00A9072A" w:rsidRDefault="00954DD8" w:rsidP="00954DD8">
          <w:pPr>
            <w:pStyle w:val="41455D5085064B0D9C6CD73E0C2ED339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F3B271D8417C46F09BD38F0ABC6C4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0D010-229B-4E93-9141-DBB1CD43813F}"/>
      </w:docPartPr>
      <w:docPartBody>
        <w:p w:rsidR="00A9072A" w:rsidRDefault="00954DD8" w:rsidP="00954DD8">
          <w:pPr>
            <w:pStyle w:val="F3B271D8417C46F09BD38F0ABC6C4432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8F6DCF91FF66459E94D6B2DB75E19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FAEF1-2896-48DA-B25D-2FE503B37C89}"/>
      </w:docPartPr>
      <w:docPartBody>
        <w:p w:rsidR="00A9072A" w:rsidRDefault="00954DD8" w:rsidP="00954DD8">
          <w:pPr>
            <w:pStyle w:val="8F6DCF91FF66459E94D6B2DB75E199B8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CD73CB101969405EBF6E100C00AC6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194CB-4293-4045-AF92-4191118EC8F4}"/>
      </w:docPartPr>
      <w:docPartBody>
        <w:p w:rsidR="00A9072A" w:rsidRDefault="00954DD8" w:rsidP="00954DD8">
          <w:pPr>
            <w:pStyle w:val="CD73CB101969405EBF6E100C00AC690F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D4E2D7D180DC42E099ADC674823AA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5ABF6-0314-4B17-9EFA-2822B0071F1B}"/>
      </w:docPartPr>
      <w:docPartBody>
        <w:p w:rsidR="00A9072A" w:rsidRDefault="00954DD8" w:rsidP="00954DD8">
          <w:pPr>
            <w:pStyle w:val="D4E2D7D180DC42E099ADC674823AAD63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5C42BF4EF129454D8D2AF4EA1A75F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F150A-A40B-4234-AA3F-B9122A0540E7}"/>
      </w:docPartPr>
      <w:docPartBody>
        <w:p w:rsidR="00A9072A" w:rsidRDefault="00954DD8" w:rsidP="00954DD8">
          <w:pPr>
            <w:pStyle w:val="5C42BF4EF129454D8D2AF4EA1A75F3F7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66E284D3F1394BD789F114ECB56C6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30DA8-A26A-4C01-B502-3E500D3616C5}"/>
      </w:docPartPr>
      <w:docPartBody>
        <w:p w:rsidR="00A9072A" w:rsidRDefault="00954DD8" w:rsidP="00954DD8">
          <w:pPr>
            <w:pStyle w:val="66E284D3F1394BD789F114ECB56C6AB5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C0F6BBA488E04BE8AB000EFBBB29B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F5E8F-F2C3-47AB-BE13-8960006B45EE}"/>
      </w:docPartPr>
      <w:docPartBody>
        <w:p w:rsidR="00A9072A" w:rsidRDefault="00954DD8" w:rsidP="00954DD8">
          <w:pPr>
            <w:pStyle w:val="C0F6BBA488E04BE8AB000EFBBB29BF5B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90E0D36BE2374F38B2C2EA0B7C658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B9928-D872-45FF-8A68-B3CB27EB9E16}"/>
      </w:docPartPr>
      <w:docPartBody>
        <w:p w:rsidR="00A9072A" w:rsidRDefault="00954DD8" w:rsidP="00954DD8">
          <w:pPr>
            <w:pStyle w:val="90E0D36BE2374F38B2C2EA0B7C6580DC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30CC8F18EBAA42A990AC04F6EE8A1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FB0D3-8D27-44F6-B549-FE86BCEF4237}"/>
      </w:docPartPr>
      <w:docPartBody>
        <w:p w:rsidR="00A9072A" w:rsidRDefault="00954DD8" w:rsidP="00954DD8">
          <w:pPr>
            <w:pStyle w:val="30CC8F18EBAA42A990AC04F6EE8A1AD0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B5395F902AF2415CA1BEE2CD42C2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2DD0E-392F-4036-AB60-D0B8A17940F5}"/>
      </w:docPartPr>
      <w:docPartBody>
        <w:p w:rsidR="00A9072A" w:rsidRDefault="00954DD8" w:rsidP="00954DD8">
          <w:pPr>
            <w:pStyle w:val="B5395F902AF2415CA1BEE2CD42C2F981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646348F332664C279937AA030BCE2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78748-5C03-4A61-A00C-F47B4C0F60BC}"/>
      </w:docPartPr>
      <w:docPartBody>
        <w:p w:rsidR="00A9072A" w:rsidRDefault="00954DD8" w:rsidP="00954DD8">
          <w:pPr>
            <w:pStyle w:val="646348F332664C279937AA030BCE201D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A156A93292BA423EA0B8D140B1512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3091B-C832-44B2-9D7A-799678823851}"/>
      </w:docPartPr>
      <w:docPartBody>
        <w:p w:rsidR="00A9072A" w:rsidRDefault="00954DD8" w:rsidP="00954DD8">
          <w:pPr>
            <w:pStyle w:val="A156A93292BA423EA0B8D140B1512366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51D82217E3134BB0AAEC9803C6E3B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2414B-0067-454C-A953-B6879E00807E}"/>
      </w:docPartPr>
      <w:docPartBody>
        <w:p w:rsidR="00A9072A" w:rsidRDefault="00954DD8" w:rsidP="00954DD8">
          <w:pPr>
            <w:pStyle w:val="51D82217E3134BB0AAEC9803C6E3BE35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73CBC4B4D24949C5893D966D4026E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0DF8E-6DE0-427D-9C93-4F7FEC178E92}"/>
      </w:docPartPr>
      <w:docPartBody>
        <w:p w:rsidR="00A9072A" w:rsidRDefault="00954DD8" w:rsidP="00954DD8">
          <w:pPr>
            <w:pStyle w:val="73CBC4B4D24949C5893D966D4026E365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FBDE26C8BFCF49EC835DEBE6E5A5C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D3121-8A65-4612-997F-8B3F715E47DF}"/>
      </w:docPartPr>
      <w:docPartBody>
        <w:p w:rsidR="00A9072A" w:rsidRDefault="00954DD8" w:rsidP="00954DD8">
          <w:pPr>
            <w:pStyle w:val="FBDE26C8BFCF49EC835DEBE6E5A5CC2A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8E4CA0A1C59F41B99D49853FB2351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DA8A4-4CE6-4DC2-8CE9-F1B8B031EA10}"/>
      </w:docPartPr>
      <w:docPartBody>
        <w:p w:rsidR="00A9072A" w:rsidRDefault="00954DD8" w:rsidP="00954DD8">
          <w:pPr>
            <w:pStyle w:val="8E4CA0A1C59F41B99D49853FB235139B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7A74814CDF084FBEB40C11340CF89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7E359-4575-4263-AE62-072661DE23DD}"/>
      </w:docPartPr>
      <w:docPartBody>
        <w:p w:rsidR="00A9072A" w:rsidRDefault="00954DD8" w:rsidP="00954DD8">
          <w:pPr>
            <w:pStyle w:val="7A74814CDF084FBEB40C11340CF89548"/>
          </w:pPr>
          <w:r w:rsidRPr="00125FA8">
            <w:rPr>
              <w:rStyle w:val="Helyrzszveg"/>
            </w:rPr>
            <w:t>Choose an item.</w:t>
          </w:r>
        </w:p>
      </w:docPartBody>
    </w:docPart>
    <w:docPart>
      <w:docPartPr>
        <w:name w:val="CD25FB5A6B9545149D8EA7C326E5B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2EC10-E917-49E6-9CF1-7A2AB4472A6D}"/>
      </w:docPartPr>
      <w:docPartBody>
        <w:p w:rsidR="00A9072A" w:rsidRDefault="00954DD8" w:rsidP="00954DD8">
          <w:pPr>
            <w:pStyle w:val="CD25FB5A6B9545149D8EA7C326E5B0A8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528FAB0563E9430D8546A2608052A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EB013-5965-46B0-9973-81329D310DCF}"/>
      </w:docPartPr>
      <w:docPartBody>
        <w:p w:rsidR="00A9072A" w:rsidRDefault="00954DD8" w:rsidP="00954DD8">
          <w:pPr>
            <w:pStyle w:val="528FAB0563E9430D8546A2608052A82D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7D35BA4AD90140ECBD4E8D9DB2987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8A9CD-6FBD-4674-8216-DC98140AFBC7}"/>
      </w:docPartPr>
      <w:docPartBody>
        <w:p w:rsidR="00A9072A" w:rsidRDefault="00954DD8" w:rsidP="00954DD8">
          <w:pPr>
            <w:pStyle w:val="7D35BA4AD90140ECBD4E8D9DB29874DC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73079C91F2E242B08A2B84D217A9E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A41E6-DA8C-4716-95FF-465ECBCBDBCD}"/>
      </w:docPartPr>
      <w:docPartBody>
        <w:p w:rsidR="00A9072A" w:rsidRDefault="00954DD8" w:rsidP="00954DD8">
          <w:pPr>
            <w:pStyle w:val="73079C91F2E242B08A2B84D217A9E37E"/>
          </w:pPr>
          <w:r w:rsidRPr="00125FA8">
            <w:rPr>
              <w:rStyle w:val="Helyrzszveg"/>
            </w:rPr>
            <w:t>Click or tap here to enter text.</w:t>
          </w:r>
        </w:p>
      </w:docPartBody>
    </w:docPart>
    <w:docPart>
      <w:docPartPr>
        <w:name w:val="CDE62C3C1388449B9B700178254BE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A311C-EE1D-4EA8-BB92-BDBBDC4E6FB1}"/>
      </w:docPartPr>
      <w:docPartBody>
        <w:p w:rsidR="00A9072A" w:rsidRDefault="00954DD8" w:rsidP="00954DD8">
          <w:pPr>
            <w:pStyle w:val="CDE62C3C1388449B9B700178254BE5C7"/>
          </w:pPr>
          <w:r w:rsidRPr="00125FA8">
            <w:rPr>
              <w:rStyle w:val="Helyrzszveg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54DD8"/>
    <w:rsid w:val="00296C8B"/>
    <w:rsid w:val="00954DD8"/>
    <w:rsid w:val="00A90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954DD8"/>
    <w:rPr>
      <w:color w:val="808080"/>
    </w:rPr>
  </w:style>
  <w:style w:type="paragraph" w:customStyle="1" w:styleId="6AB377F02A5344A69A2AE80B6209CAE4">
    <w:name w:val="6AB377F02A5344A69A2AE80B6209CAE4"/>
    <w:rsid w:val="00954DD8"/>
  </w:style>
  <w:style w:type="paragraph" w:customStyle="1" w:styleId="997743C4ED0E491983088026303BFCE5">
    <w:name w:val="997743C4ED0E491983088026303BFCE5"/>
    <w:rsid w:val="00954DD8"/>
  </w:style>
  <w:style w:type="paragraph" w:customStyle="1" w:styleId="9D9C44567DDB4ED89FD66832F67908EB">
    <w:name w:val="9D9C44567DDB4ED89FD66832F67908EB"/>
    <w:rsid w:val="00954DD8"/>
  </w:style>
  <w:style w:type="paragraph" w:customStyle="1" w:styleId="7A5A4488E36848188D7774A1FB38A41D">
    <w:name w:val="7A5A4488E36848188D7774A1FB38A41D"/>
    <w:rsid w:val="00954DD8"/>
  </w:style>
  <w:style w:type="paragraph" w:customStyle="1" w:styleId="304902907C8B4FBABFBB01AFE250D44F">
    <w:name w:val="304902907C8B4FBABFBB01AFE250D44F"/>
    <w:rsid w:val="00954DD8"/>
  </w:style>
  <w:style w:type="paragraph" w:customStyle="1" w:styleId="9986C197701A44CE91EF919303B2FD9D">
    <w:name w:val="9986C197701A44CE91EF919303B2FD9D"/>
    <w:rsid w:val="00954DD8"/>
  </w:style>
  <w:style w:type="paragraph" w:customStyle="1" w:styleId="7B1122B91B864EC980A4CC3BD3B264C9">
    <w:name w:val="7B1122B91B864EC980A4CC3BD3B264C9"/>
    <w:rsid w:val="00954DD8"/>
  </w:style>
  <w:style w:type="paragraph" w:customStyle="1" w:styleId="7013645BB9094119939A17ED2B7A7EA4">
    <w:name w:val="7013645BB9094119939A17ED2B7A7EA4"/>
    <w:rsid w:val="00954DD8"/>
  </w:style>
  <w:style w:type="paragraph" w:customStyle="1" w:styleId="7F34D9CDD20740CAAF27D4F200488CF0">
    <w:name w:val="7F34D9CDD20740CAAF27D4F200488CF0"/>
    <w:rsid w:val="00954DD8"/>
  </w:style>
  <w:style w:type="paragraph" w:customStyle="1" w:styleId="75F7CC775E6D4B54A2E5C66A4A495009">
    <w:name w:val="75F7CC775E6D4B54A2E5C66A4A495009"/>
    <w:rsid w:val="00954DD8"/>
  </w:style>
  <w:style w:type="paragraph" w:customStyle="1" w:styleId="EFBCF1CDCF2F404E8990E2B2419B5414">
    <w:name w:val="EFBCF1CDCF2F404E8990E2B2419B5414"/>
    <w:rsid w:val="00954DD8"/>
  </w:style>
  <w:style w:type="paragraph" w:customStyle="1" w:styleId="584D00D0A72A4986962AF2C51210CA54">
    <w:name w:val="584D00D0A72A4986962AF2C51210CA54"/>
    <w:rsid w:val="00954DD8"/>
  </w:style>
  <w:style w:type="paragraph" w:customStyle="1" w:styleId="83F10FE73C784E799D31E48B5620C98C">
    <w:name w:val="83F10FE73C784E799D31E48B5620C98C"/>
    <w:rsid w:val="00954DD8"/>
  </w:style>
  <w:style w:type="paragraph" w:customStyle="1" w:styleId="FA77AAEC42AB499E9CC5697FA828B35B">
    <w:name w:val="FA77AAEC42AB499E9CC5697FA828B35B"/>
    <w:rsid w:val="00954DD8"/>
  </w:style>
  <w:style w:type="paragraph" w:customStyle="1" w:styleId="560464062B884B4A9132E784E02B78CF">
    <w:name w:val="560464062B884B4A9132E784E02B78CF"/>
    <w:rsid w:val="00954DD8"/>
  </w:style>
  <w:style w:type="paragraph" w:customStyle="1" w:styleId="00236120F20448C59E1A5A39672C9B5D">
    <w:name w:val="00236120F20448C59E1A5A39672C9B5D"/>
    <w:rsid w:val="00954DD8"/>
  </w:style>
  <w:style w:type="paragraph" w:customStyle="1" w:styleId="EB6C86E0AE66493F8BB9CCF23C461888">
    <w:name w:val="EB6C86E0AE66493F8BB9CCF23C461888"/>
    <w:rsid w:val="00954DD8"/>
  </w:style>
  <w:style w:type="paragraph" w:customStyle="1" w:styleId="730E87170A4E42B994E2240CD5D67CF8">
    <w:name w:val="730E87170A4E42B994E2240CD5D67CF8"/>
    <w:rsid w:val="00954DD8"/>
  </w:style>
  <w:style w:type="paragraph" w:customStyle="1" w:styleId="0B90F315271340089115CD9F11D3AFDA">
    <w:name w:val="0B90F315271340089115CD9F11D3AFDA"/>
    <w:rsid w:val="00954DD8"/>
  </w:style>
  <w:style w:type="paragraph" w:customStyle="1" w:styleId="1C5C2DE9F15D4E5E9BA4D34965402C03">
    <w:name w:val="1C5C2DE9F15D4E5E9BA4D34965402C03"/>
    <w:rsid w:val="00954DD8"/>
  </w:style>
  <w:style w:type="paragraph" w:customStyle="1" w:styleId="A8F435F9525F4994BF14AC0D2090FBC1">
    <w:name w:val="A8F435F9525F4994BF14AC0D2090FBC1"/>
    <w:rsid w:val="00954DD8"/>
  </w:style>
  <w:style w:type="paragraph" w:customStyle="1" w:styleId="195D5D60D8BC467590643D4D7B54C702">
    <w:name w:val="195D5D60D8BC467590643D4D7B54C702"/>
    <w:rsid w:val="00954DD8"/>
  </w:style>
  <w:style w:type="paragraph" w:customStyle="1" w:styleId="FD318DD24F594109AA8A7936E114CF86">
    <w:name w:val="FD318DD24F594109AA8A7936E114CF86"/>
    <w:rsid w:val="00954DD8"/>
  </w:style>
  <w:style w:type="paragraph" w:customStyle="1" w:styleId="8A36FFE05DD44E9993E492324BE1893B">
    <w:name w:val="8A36FFE05DD44E9993E492324BE1893B"/>
    <w:rsid w:val="00954DD8"/>
  </w:style>
  <w:style w:type="paragraph" w:customStyle="1" w:styleId="1BF08D8AD44C48F783C1A8BD6EBA975E">
    <w:name w:val="1BF08D8AD44C48F783C1A8BD6EBA975E"/>
    <w:rsid w:val="00954DD8"/>
  </w:style>
  <w:style w:type="paragraph" w:customStyle="1" w:styleId="E9B88DDCF8934F5999C3FA20751CF62C">
    <w:name w:val="E9B88DDCF8934F5999C3FA20751CF62C"/>
    <w:rsid w:val="00954DD8"/>
  </w:style>
  <w:style w:type="paragraph" w:customStyle="1" w:styleId="AFA02838C44F43B4B0552F18C9FE0141">
    <w:name w:val="AFA02838C44F43B4B0552F18C9FE0141"/>
    <w:rsid w:val="00954DD8"/>
  </w:style>
  <w:style w:type="paragraph" w:customStyle="1" w:styleId="C124DE813F0E4286B7242F570B15D6DE">
    <w:name w:val="C124DE813F0E4286B7242F570B15D6DE"/>
    <w:rsid w:val="00954DD8"/>
  </w:style>
  <w:style w:type="paragraph" w:customStyle="1" w:styleId="17F0913F09DA494CAF518467529F7BE8">
    <w:name w:val="17F0913F09DA494CAF518467529F7BE8"/>
    <w:rsid w:val="00954DD8"/>
  </w:style>
  <w:style w:type="paragraph" w:customStyle="1" w:styleId="FBD9A9379D434FADB311A5A1D730B549">
    <w:name w:val="FBD9A9379D434FADB311A5A1D730B549"/>
    <w:rsid w:val="00954DD8"/>
  </w:style>
  <w:style w:type="paragraph" w:customStyle="1" w:styleId="99BDCFD9C6084C969DD52E9DE1107293">
    <w:name w:val="99BDCFD9C6084C969DD52E9DE1107293"/>
    <w:rsid w:val="00954DD8"/>
  </w:style>
  <w:style w:type="paragraph" w:customStyle="1" w:styleId="BA31C754570B4BF29EBE48C04642D390">
    <w:name w:val="BA31C754570B4BF29EBE48C04642D390"/>
    <w:rsid w:val="00954DD8"/>
  </w:style>
  <w:style w:type="paragraph" w:customStyle="1" w:styleId="FD18200DA0D84350848F0A9ED9BA79DE">
    <w:name w:val="FD18200DA0D84350848F0A9ED9BA79DE"/>
    <w:rsid w:val="00954DD8"/>
  </w:style>
  <w:style w:type="paragraph" w:customStyle="1" w:styleId="922DFD326ECC406388C67F6ED179AB79">
    <w:name w:val="922DFD326ECC406388C67F6ED179AB79"/>
    <w:rsid w:val="00954DD8"/>
  </w:style>
  <w:style w:type="paragraph" w:customStyle="1" w:styleId="4921231F17C14F7883A44A2F0C202A31">
    <w:name w:val="4921231F17C14F7883A44A2F0C202A31"/>
    <w:rsid w:val="00954DD8"/>
  </w:style>
  <w:style w:type="paragraph" w:customStyle="1" w:styleId="FECF740E926C48A0A13541D4D844B733">
    <w:name w:val="FECF740E926C48A0A13541D4D844B733"/>
    <w:rsid w:val="00954DD8"/>
  </w:style>
  <w:style w:type="paragraph" w:customStyle="1" w:styleId="90DE6E97A4BD4376BCD7EAE0B4F217CF">
    <w:name w:val="90DE6E97A4BD4376BCD7EAE0B4F217CF"/>
    <w:rsid w:val="00954DD8"/>
  </w:style>
  <w:style w:type="paragraph" w:customStyle="1" w:styleId="54ACC6939FE34B0C841946714BDCC688">
    <w:name w:val="54ACC6939FE34B0C841946714BDCC688"/>
    <w:rsid w:val="00954DD8"/>
  </w:style>
  <w:style w:type="paragraph" w:customStyle="1" w:styleId="5364DDCDCBD146AE87700A3B2979D04D">
    <w:name w:val="5364DDCDCBD146AE87700A3B2979D04D"/>
    <w:rsid w:val="00954DD8"/>
  </w:style>
  <w:style w:type="paragraph" w:customStyle="1" w:styleId="C11DFAA405F04F7AABF640F59ED2AFF7">
    <w:name w:val="C11DFAA405F04F7AABF640F59ED2AFF7"/>
    <w:rsid w:val="00954DD8"/>
  </w:style>
  <w:style w:type="paragraph" w:customStyle="1" w:styleId="20C5862A2A51466E91A1D50D771E53C7">
    <w:name w:val="20C5862A2A51466E91A1D50D771E53C7"/>
    <w:rsid w:val="00954DD8"/>
  </w:style>
  <w:style w:type="paragraph" w:customStyle="1" w:styleId="E9A2ACD373EA49D999F20AD30D5F6A04">
    <w:name w:val="E9A2ACD373EA49D999F20AD30D5F6A04"/>
    <w:rsid w:val="00954DD8"/>
  </w:style>
  <w:style w:type="paragraph" w:customStyle="1" w:styleId="03AC620A03D54CA889FE26BDE0174F54">
    <w:name w:val="03AC620A03D54CA889FE26BDE0174F54"/>
    <w:rsid w:val="00954DD8"/>
  </w:style>
  <w:style w:type="paragraph" w:customStyle="1" w:styleId="2AED9E783911418D98C90BA2CFC466F1">
    <w:name w:val="2AED9E783911418D98C90BA2CFC466F1"/>
    <w:rsid w:val="00954DD8"/>
  </w:style>
  <w:style w:type="paragraph" w:customStyle="1" w:styleId="86A6E131268B4D64830400B38CB9C7EE">
    <w:name w:val="86A6E131268B4D64830400B38CB9C7EE"/>
    <w:rsid w:val="00954DD8"/>
  </w:style>
  <w:style w:type="paragraph" w:customStyle="1" w:styleId="16136D08C4514DF28CC327BC9AA2E453">
    <w:name w:val="16136D08C4514DF28CC327BC9AA2E453"/>
    <w:rsid w:val="00954DD8"/>
  </w:style>
  <w:style w:type="paragraph" w:customStyle="1" w:styleId="1367874F2D6B43489DB5FFA4EB12D0F4">
    <w:name w:val="1367874F2D6B43489DB5FFA4EB12D0F4"/>
    <w:rsid w:val="00954DD8"/>
  </w:style>
  <w:style w:type="paragraph" w:customStyle="1" w:styleId="3D6C6D339CC5419198B2514B0A3DE84F">
    <w:name w:val="3D6C6D339CC5419198B2514B0A3DE84F"/>
    <w:rsid w:val="00954DD8"/>
  </w:style>
  <w:style w:type="paragraph" w:customStyle="1" w:styleId="9EECE6F044B1410D8A7218411BA5EEEE">
    <w:name w:val="9EECE6F044B1410D8A7218411BA5EEEE"/>
    <w:rsid w:val="00954DD8"/>
  </w:style>
  <w:style w:type="paragraph" w:customStyle="1" w:styleId="6A040FA919ED4C4C977B3494BFDE5674">
    <w:name w:val="6A040FA919ED4C4C977B3494BFDE5674"/>
    <w:rsid w:val="00954DD8"/>
  </w:style>
  <w:style w:type="paragraph" w:customStyle="1" w:styleId="BCF558CA1ECD42F4826F5DAFDC415A55">
    <w:name w:val="BCF558CA1ECD42F4826F5DAFDC415A55"/>
    <w:rsid w:val="00954DD8"/>
  </w:style>
  <w:style w:type="paragraph" w:customStyle="1" w:styleId="1C955C107E4545EABD306CEE7B09BF52">
    <w:name w:val="1C955C107E4545EABD306CEE7B09BF52"/>
    <w:rsid w:val="00954DD8"/>
  </w:style>
  <w:style w:type="paragraph" w:customStyle="1" w:styleId="196AD5B44B394C0FA635574CE44A9335">
    <w:name w:val="196AD5B44B394C0FA635574CE44A9335"/>
    <w:rsid w:val="00954DD8"/>
  </w:style>
  <w:style w:type="paragraph" w:customStyle="1" w:styleId="76F5D544529E4FA59699E10600ED8E9B">
    <w:name w:val="76F5D544529E4FA59699E10600ED8E9B"/>
    <w:rsid w:val="00954DD8"/>
  </w:style>
  <w:style w:type="paragraph" w:customStyle="1" w:styleId="AE60595AA98A45EBA48FEBB3EF3926BD">
    <w:name w:val="AE60595AA98A45EBA48FEBB3EF3926BD"/>
    <w:rsid w:val="00954DD8"/>
  </w:style>
  <w:style w:type="paragraph" w:customStyle="1" w:styleId="D72BE15858C048D5AC1362F6809E6F87">
    <w:name w:val="D72BE15858C048D5AC1362F6809E6F87"/>
    <w:rsid w:val="00954DD8"/>
  </w:style>
  <w:style w:type="paragraph" w:customStyle="1" w:styleId="CA6E42CDE6544E2897EF80ED015841B7">
    <w:name w:val="CA6E42CDE6544E2897EF80ED015841B7"/>
    <w:rsid w:val="00954DD8"/>
  </w:style>
  <w:style w:type="paragraph" w:customStyle="1" w:styleId="A0E5C9A6DC474E129076B9F7046F3A27">
    <w:name w:val="A0E5C9A6DC474E129076B9F7046F3A27"/>
    <w:rsid w:val="00954DD8"/>
  </w:style>
  <w:style w:type="paragraph" w:customStyle="1" w:styleId="9F36CA2CDE674F60A3604B799D3FC0AE">
    <w:name w:val="9F36CA2CDE674F60A3604B799D3FC0AE"/>
    <w:rsid w:val="00954DD8"/>
  </w:style>
  <w:style w:type="paragraph" w:customStyle="1" w:styleId="81B8264FFA394B7FB8372ABEDB783446">
    <w:name w:val="81B8264FFA394B7FB8372ABEDB783446"/>
    <w:rsid w:val="00954DD8"/>
  </w:style>
  <w:style w:type="paragraph" w:customStyle="1" w:styleId="EB4924F133C64414B8FC6DAE13ACD366">
    <w:name w:val="EB4924F133C64414B8FC6DAE13ACD366"/>
    <w:rsid w:val="00954DD8"/>
  </w:style>
  <w:style w:type="paragraph" w:customStyle="1" w:styleId="B8BE9BB888574DCF90963DE5B9D57221">
    <w:name w:val="B8BE9BB888574DCF90963DE5B9D57221"/>
    <w:rsid w:val="00954DD8"/>
  </w:style>
  <w:style w:type="paragraph" w:customStyle="1" w:styleId="D78634DEAF434A028BBB9D26396DD229">
    <w:name w:val="D78634DEAF434A028BBB9D26396DD229"/>
    <w:rsid w:val="00954DD8"/>
  </w:style>
  <w:style w:type="paragraph" w:customStyle="1" w:styleId="E6974D112E304FC6B6AA2183DD7D0813">
    <w:name w:val="E6974D112E304FC6B6AA2183DD7D0813"/>
    <w:rsid w:val="00954DD8"/>
  </w:style>
  <w:style w:type="paragraph" w:customStyle="1" w:styleId="76BD038F446846249182D8C3F14695F5">
    <w:name w:val="76BD038F446846249182D8C3F14695F5"/>
    <w:rsid w:val="00954DD8"/>
  </w:style>
  <w:style w:type="paragraph" w:customStyle="1" w:styleId="0254DE081C2E4CF9B2695FCFB446D11D">
    <w:name w:val="0254DE081C2E4CF9B2695FCFB446D11D"/>
    <w:rsid w:val="00954DD8"/>
  </w:style>
  <w:style w:type="paragraph" w:customStyle="1" w:styleId="AB042B6D2B644279B48039DBA97D97F0">
    <w:name w:val="AB042B6D2B644279B48039DBA97D97F0"/>
    <w:rsid w:val="00954DD8"/>
  </w:style>
  <w:style w:type="paragraph" w:customStyle="1" w:styleId="9B386199826D4EA193581EBAABEF9F0B">
    <w:name w:val="9B386199826D4EA193581EBAABEF9F0B"/>
    <w:rsid w:val="00954DD8"/>
  </w:style>
  <w:style w:type="paragraph" w:customStyle="1" w:styleId="6340FC11C25C4E03BEF4B79BE8385F4E">
    <w:name w:val="6340FC11C25C4E03BEF4B79BE8385F4E"/>
    <w:rsid w:val="00954DD8"/>
  </w:style>
  <w:style w:type="paragraph" w:customStyle="1" w:styleId="575396EB9E7A439D9721F0235FE4967B">
    <w:name w:val="575396EB9E7A439D9721F0235FE4967B"/>
    <w:rsid w:val="00954DD8"/>
  </w:style>
  <w:style w:type="paragraph" w:customStyle="1" w:styleId="24D174E8DC484F718D1F618DB21C5DA5">
    <w:name w:val="24D174E8DC484F718D1F618DB21C5DA5"/>
    <w:rsid w:val="00954DD8"/>
  </w:style>
  <w:style w:type="paragraph" w:customStyle="1" w:styleId="C510DE7B735D4A728D095146388897DD">
    <w:name w:val="C510DE7B735D4A728D095146388897DD"/>
    <w:rsid w:val="00954DD8"/>
  </w:style>
  <w:style w:type="paragraph" w:customStyle="1" w:styleId="0053B854B6914C0FBDD27D9F4C212AA0">
    <w:name w:val="0053B854B6914C0FBDD27D9F4C212AA0"/>
    <w:rsid w:val="00954DD8"/>
  </w:style>
  <w:style w:type="paragraph" w:customStyle="1" w:styleId="122B4939C9AB4A8A99CF766B62EB969F">
    <w:name w:val="122B4939C9AB4A8A99CF766B62EB969F"/>
    <w:rsid w:val="00954DD8"/>
  </w:style>
  <w:style w:type="paragraph" w:customStyle="1" w:styleId="509A6DF260E54776B58E3F3BC787DC73">
    <w:name w:val="509A6DF260E54776B58E3F3BC787DC73"/>
    <w:rsid w:val="00954DD8"/>
  </w:style>
  <w:style w:type="paragraph" w:customStyle="1" w:styleId="CFC9B2C5A6A7407DB8F438F92EA89144">
    <w:name w:val="CFC9B2C5A6A7407DB8F438F92EA89144"/>
    <w:rsid w:val="00954DD8"/>
  </w:style>
  <w:style w:type="paragraph" w:customStyle="1" w:styleId="A55DA8747821419F8429F631A8E5B425">
    <w:name w:val="A55DA8747821419F8429F631A8E5B425"/>
    <w:rsid w:val="00954DD8"/>
  </w:style>
  <w:style w:type="paragraph" w:customStyle="1" w:styleId="9F323BF0B62445D5BA716D1CC92908DB">
    <w:name w:val="9F323BF0B62445D5BA716D1CC92908DB"/>
    <w:rsid w:val="00954DD8"/>
  </w:style>
  <w:style w:type="paragraph" w:customStyle="1" w:styleId="FD689410D72D4DCCB139E5FB5BEF9E59">
    <w:name w:val="FD689410D72D4DCCB139E5FB5BEF9E59"/>
    <w:rsid w:val="00954DD8"/>
  </w:style>
  <w:style w:type="paragraph" w:customStyle="1" w:styleId="A8DFFF39CF43476CB1DD4C45C8572AD4">
    <w:name w:val="A8DFFF39CF43476CB1DD4C45C8572AD4"/>
    <w:rsid w:val="00954DD8"/>
  </w:style>
  <w:style w:type="paragraph" w:customStyle="1" w:styleId="16D5E0186E664526B31E3C6DCBACFFEC">
    <w:name w:val="16D5E0186E664526B31E3C6DCBACFFEC"/>
    <w:rsid w:val="00954DD8"/>
  </w:style>
  <w:style w:type="paragraph" w:customStyle="1" w:styleId="DADBCA4F24134F14A6C75424787E626A">
    <w:name w:val="DADBCA4F24134F14A6C75424787E626A"/>
    <w:rsid w:val="00954DD8"/>
  </w:style>
  <w:style w:type="paragraph" w:customStyle="1" w:styleId="65B168E198A74A44A8336F6C7A6323F1">
    <w:name w:val="65B168E198A74A44A8336F6C7A6323F1"/>
    <w:rsid w:val="00954DD8"/>
  </w:style>
  <w:style w:type="paragraph" w:customStyle="1" w:styleId="8B17260083DE44A1B479EC9DCDB5A5A2">
    <w:name w:val="8B17260083DE44A1B479EC9DCDB5A5A2"/>
    <w:rsid w:val="00954DD8"/>
  </w:style>
  <w:style w:type="paragraph" w:customStyle="1" w:styleId="1AA59DAB201B406DA88054D648C9FDAD">
    <w:name w:val="1AA59DAB201B406DA88054D648C9FDAD"/>
    <w:rsid w:val="00954DD8"/>
  </w:style>
  <w:style w:type="paragraph" w:customStyle="1" w:styleId="F5F1B136D1A44E32A76F5CA1203D32FB">
    <w:name w:val="F5F1B136D1A44E32A76F5CA1203D32FB"/>
    <w:rsid w:val="00954DD8"/>
  </w:style>
  <w:style w:type="paragraph" w:customStyle="1" w:styleId="8307B516FB00464790C4106523A85364">
    <w:name w:val="8307B516FB00464790C4106523A85364"/>
    <w:rsid w:val="00954DD8"/>
  </w:style>
  <w:style w:type="paragraph" w:customStyle="1" w:styleId="24CEE2BF10D2418D82963CB18B6092A7">
    <w:name w:val="24CEE2BF10D2418D82963CB18B6092A7"/>
    <w:rsid w:val="00954DD8"/>
  </w:style>
  <w:style w:type="paragraph" w:customStyle="1" w:styleId="CA7EE0C901CD4972B2CD476FE4FF39F2">
    <w:name w:val="CA7EE0C901CD4972B2CD476FE4FF39F2"/>
    <w:rsid w:val="00954DD8"/>
  </w:style>
  <w:style w:type="paragraph" w:customStyle="1" w:styleId="D84BF8691BA1452092CD465D5B394750">
    <w:name w:val="D84BF8691BA1452092CD465D5B394750"/>
    <w:rsid w:val="00954DD8"/>
  </w:style>
  <w:style w:type="paragraph" w:customStyle="1" w:styleId="4ACDBA280457483F82F9A06A2A86710C">
    <w:name w:val="4ACDBA280457483F82F9A06A2A86710C"/>
    <w:rsid w:val="00954DD8"/>
  </w:style>
  <w:style w:type="paragraph" w:customStyle="1" w:styleId="68DB932D2DC143C0A1751C1545D32B23">
    <w:name w:val="68DB932D2DC143C0A1751C1545D32B23"/>
    <w:rsid w:val="00954DD8"/>
  </w:style>
  <w:style w:type="paragraph" w:customStyle="1" w:styleId="38716479D6694E26810C11411EB31D98">
    <w:name w:val="38716479D6694E26810C11411EB31D98"/>
    <w:rsid w:val="00954DD8"/>
  </w:style>
  <w:style w:type="paragraph" w:customStyle="1" w:styleId="981A244CB95242D2BC16553444657980">
    <w:name w:val="981A244CB95242D2BC16553444657980"/>
    <w:rsid w:val="00954DD8"/>
  </w:style>
  <w:style w:type="paragraph" w:customStyle="1" w:styleId="C32930F444AA4A098B240A694DAE6AFF">
    <w:name w:val="C32930F444AA4A098B240A694DAE6AFF"/>
    <w:rsid w:val="00954DD8"/>
  </w:style>
  <w:style w:type="paragraph" w:customStyle="1" w:styleId="0E504C3CA5474217954E75C4B5545E1A">
    <w:name w:val="0E504C3CA5474217954E75C4B5545E1A"/>
    <w:rsid w:val="00954DD8"/>
  </w:style>
  <w:style w:type="paragraph" w:customStyle="1" w:styleId="D87E5E71443043498E1E2F0283E57986">
    <w:name w:val="D87E5E71443043498E1E2F0283E57986"/>
    <w:rsid w:val="00954DD8"/>
  </w:style>
  <w:style w:type="paragraph" w:customStyle="1" w:styleId="6DBD56687D9F4C96A58EA8252D0C3E30">
    <w:name w:val="6DBD56687D9F4C96A58EA8252D0C3E30"/>
    <w:rsid w:val="00954DD8"/>
  </w:style>
  <w:style w:type="paragraph" w:customStyle="1" w:styleId="50C658D32CF24EBCBCCB59CE8D4EE5AD">
    <w:name w:val="50C658D32CF24EBCBCCB59CE8D4EE5AD"/>
    <w:rsid w:val="00954DD8"/>
  </w:style>
  <w:style w:type="paragraph" w:customStyle="1" w:styleId="F801CE20FCCA4DD3884C13EBB32FADFC">
    <w:name w:val="F801CE20FCCA4DD3884C13EBB32FADFC"/>
    <w:rsid w:val="00954DD8"/>
  </w:style>
  <w:style w:type="paragraph" w:customStyle="1" w:styleId="BB1DCB5E64B54120A72D29E3C817089C">
    <w:name w:val="BB1DCB5E64B54120A72D29E3C817089C"/>
    <w:rsid w:val="00954DD8"/>
  </w:style>
  <w:style w:type="paragraph" w:customStyle="1" w:styleId="8B62CD1D1248408DBB641659E0B98EAD">
    <w:name w:val="8B62CD1D1248408DBB641659E0B98EAD"/>
    <w:rsid w:val="00954DD8"/>
  </w:style>
  <w:style w:type="paragraph" w:customStyle="1" w:styleId="0D146C0B92DF459EBC010DCB5E60E0FB">
    <w:name w:val="0D146C0B92DF459EBC010DCB5E60E0FB"/>
    <w:rsid w:val="00954DD8"/>
  </w:style>
  <w:style w:type="paragraph" w:customStyle="1" w:styleId="1D3C137818F6487B9A859773B95B186E">
    <w:name w:val="1D3C137818F6487B9A859773B95B186E"/>
    <w:rsid w:val="00954DD8"/>
  </w:style>
  <w:style w:type="paragraph" w:customStyle="1" w:styleId="27F3BB9F8C3945BAB8BD86BAF8623A04">
    <w:name w:val="27F3BB9F8C3945BAB8BD86BAF8623A04"/>
    <w:rsid w:val="00954DD8"/>
  </w:style>
  <w:style w:type="paragraph" w:customStyle="1" w:styleId="DDBDD44D5C1F482AAD3F662F1EB275B9">
    <w:name w:val="DDBDD44D5C1F482AAD3F662F1EB275B9"/>
    <w:rsid w:val="00954DD8"/>
  </w:style>
  <w:style w:type="paragraph" w:customStyle="1" w:styleId="5542D4753059449DB420795BDFD8B93C">
    <w:name w:val="5542D4753059449DB420795BDFD8B93C"/>
    <w:rsid w:val="00954DD8"/>
  </w:style>
  <w:style w:type="paragraph" w:customStyle="1" w:styleId="CFE963D2CC68425AB37A04B7A91BCB2A">
    <w:name w:val="CFE963D2CC68425AB37A04B7A91BCB2A"/>
    <w:rsid w:val="00954DD8"/>
  </w:style>
  <w:style w:type="paragraph" w:customStyle="1" w:styleId="482D313BBA5C4539BE9878662363CECB">
    <w:name w:val="482D313BBA5C4539BE9878662363CECB"/>
    <w:rsid w:val="00954DD8"/>
  </w:style>
  <w:style w:type="paragraph" w:customStyle="1" w:styleId="8080BC85DF2D4CB9BEC678D99A892A71">
    <w:name w:val="8080BC85DF2D4CB9BEC678D99A892A71"/>
    <w:rsid w:val="00954DD8"/>
  </w:style>
  <w:style w:type="paragraph" w:customStyle="1" w:styleId="8539D2534AFE4D2F82DE1533A819CFA7">
    <w:name w:val="8539D2534AFE4D2F82DE1533A819CFA7"/>
    <w:rsid w:val="00954DD8"/>
  </w:style>
  <w:style w:type="paragraph" w:customStyle="1" w:styleId="173A95462E2346CD9CCB2917D60B26CE">
    <w:name w:val="173A95462E2346CD9CCB2917D60B26CE"/>
    <w:rsid w:val="00954DD8"/>
  </w:style>
  <w:style w:type="paragraph" w:customStyle="1" w:styleId="5156C3791E8745A4B4E7DD4FCCEFEA11">
    <w:name w:val="5156C3791E8745A4B4E7DD4FCCEFEA11"/>
    <w:rsid w:val="00954DD8"/>
  </w:style>
  <w:style w:type="paragraph" w:customStyle="1" w:styleId="45B9A99BC04A4201B1452A31B4A35089">
    <w:name w:val="45B9A99BC04A4201B1452A31B4A35089"/>
    <w:rsid w:val="00954DD8"/>
  </w:style>
  <w:style w:type="paragraph" w:customStyle="1" w:styleId="417E13783F5C494AB8DD707E941D3DB3">
    <w:name w:val="417E13783F5C494AB8DD707E941D3DB3"/>
    <w:rsid w:val="00954DD8"/>
  </w:style>
  <w:style w:type="paragraph" w:customStyle="1" w:styleId="1F65B02C0D034DD3A4665110F1186A1E">
    <w:name w:val="1F65B02C0D034DD3A4665110F1186A1E"/>
    <w:rsid w:val="00954DD8"/>
  </w:style>
  <w:style w:type="paragraph" w:customStyle="1" w:styleId="45E118ABD2F3481F8FEDC72A9A6AF4BC">
    <w:name w:val="45E118ABD2F3481F8FEDC72A9A6AF4BC"/>
    <w:rsid w:val="00954DD8"/>
  </w:style>
  <w:style w:type="paragraph" w:customStyle="1" w:styleId="BABCCAB9A13D4E00982DD825DE62B004">
    <w:name w:val="BABCCAB9A13D4E00982DD825DE62B004"/>
    <w:rsid w:val="00954DD8"/>
  </w:style>
  <w:style w:type="paragraph" w:customStyle="1" w:styleId="5504B6A17B3343DEA378657E0FB46701">
    <w:name w:val="5504B6A17B3343DEA378657E0FB46701"/>
    <w:rsid w:val="00954DD8"/>
  </w:style>
  <w:style w:type="paragraph" w:customStyle="1" w:styleId="55C0CC2686CA47C4BFADEB94F48CF1AE">
    <w:name w:val="55C0CC2686CA47C4BFADEB94F48CF1AE"/>
    <w:rsid w:val="00954DD8"/>
  </w:style>
  <w:style w:type="paragraph" w:customStyle="1" w:styleId="F5F8F206CB22443DB8296C9CDDF26F89">
    <w:name w:val="F5F8F206CB22443DB8296C9CDDF26F89"/>
    <w:rsid w:val="00954DD8"/>
  </w:style>
  <w:style w:type="paragraph" w:customStyle="1" w:styleId="FD69D35DBF3142E8A08732DCEC7993F0">
    <w:name w:val="FD69D35DBF3142E8A08732DCEC7993F0"/>
    <w:rsid w:val="00954DD8"/>
  </w:style>
  <w:style w:type="paragraph" w:customStyle="1" w:styleId="CE2EB6FDE7494685B4CC4B045F09795F">
    <w:name w:val="CE2EB6FDE7494685B4CC4B045F09795F"/>
    <w:rsid w:val="00954DD8"/>
  </w:style>
  <w:style w:type="paragraph" w:customStyle="1" w:styleId="BAF36625163F493DA1D68C9235254A2F">
    <w:name w:val="BAF36625163F493DA1D68C9235254A2F"/>
    <w:rsid w:val="00954DD8"/>
  </w:style>
  <w:style w:type="paragraph" w:customStyle="1" w:styleId="72F93751BCCF41AEAC74C1070291A203">
    <w:name w:val="72F93751BCCF41AEAC74C1070291A203"/>
    <w:rsid w:val="00954DD8"/>
  </w:style>
  <w:style w:type="paragraph" w:customStyle="1" w:styleId="B155CA17CD404A0B8D1A600210BA5480">
    <w:name w:val="B155CA17CD404A0B8D1A600210BA5480"/>
    <w:rsid w:val="00954DD8"/>
  </w:style>
  <w:style w:type="paragraph" w:customStyle="1" w:styleId="F6C16DB9591D45B3AD099F2A7A9D2B92">
    <w:name w:val="F6C16DB9591D45B3AD099F2A7A9D2B92"/>
    <w:rsid w:val="00954DD8"/>
  </w:style>
  <w:style w:type="paragraph" w:customStyle="1" w:styleId="5FC6AA2F3FD44BF68E657BBA27F203C4">
    <w:name w:val="5FC6AA2F3FD44BF68E657BBA27F203C4"/>
    <w:rsid w:val="00954DD8"/>
  </w:style>
  <w:style w:type="paragraph" w:customStyle="1" w:styleId="D3975A1AD3E441FABBD9A747A0CDC032">
    <w:name w:val="D3975A1AD3E441FABBD9A747A0CDC032"/>
    <w:rsid w:val="00954DD8"/>
  </w:style>
  <w:style w:type="paragraph" w:customStyle="1" w:styleId="AB8F89D75B9B41F48A766770553CFC3D">
    <w:name w:val="AB8F89D75B9B41F48A766770553CFC3D"/>
    <w:rsid w:val="00954DD8"/>
  </w:style>
  <w:style w:type="paragraph" w:customStyle="1" w:styleId="C1B6C740BCF14F51BD2B21F9E9E3BF9F">
    <w:name w:val="C1B6C740BCF14F51BD2B21F9E9E3BF9F"/>
    <w:rsid w:val="00954DD8"/>
  </w:style>
  <w:style w:type="paragraph" w:customStyle="1" w:styleId="483B4FF9DB0E48489D9ECC9F878A5F86">
    <w:name w:val="483B4FF9DB0E48489D9ECC9F878A5F86"/>
    <w:rsid w:val="00954DD8"/>
  </w:style>
  <w:style w:type="paragraph" w:customStyle="1" w:styleId="43B03BD30791450EA39BD975E2A4245D">
    <w:name w:val="43B03BD30791450EA39BD975E2A4245D"/>
    <w:rsid w:val="00954DD8"/>
  </w:style>
  <w:style w:type="paragraph" w:customStyle="1" w:styleId="DAA0DE349DC943D9AA93BBAEB367B72A">
    <w:name w:val="DAA0DE349DC943D9AA93BBAEB367B72A"/>
    <w:rsid w:val="00954DD8"/>
  </w:style>
  <w:style w:type="paragraph" w:customStyle="1" w:styleId="42FDF0C6792D49DEA65B2C60672E5B02">
    <w:name w:val="42FDF0C6792D49DEA65B2C60672E5B02"/>
    <w:rsid w:val="00954DD8"/>
  </w:style>
  <w:style w:type="paragraph" w:customStyle="1" w:styleId="E3D02A9C098047959A4B36E0260ED166">
    <w:name w:val="E3D02A9C098047959A4B36E0260ED166"/>
    <w:rsid w:val="00954DD8"/>
  </w:style>
  <w:style w:type="paragraph" w:customStyle="1" w:styleId="9D042E3631D24E9FACB613D8A40B3021">
    <w:name w:val="9D042E3631D24E9FACB613D8A40B3021"/>
    <w:rsid w:val="00954DD8"/>
  </w:style>
  <w:style w:type="paragraph" w:customStyle="1" w:styleId="7CE5D06D4C1F454AB7265276BDB0DBC9">
    <w:name w:val="7CE5D06D4C1F454AB7265276BDB0DBC9"/>
    <w:rsid w:val="00954DD8"/>
  </w:style>
  <w:style w:type="paragraph" w:customStyle="1" w:styleId="E945E018F60A4DE29E3394F47622502F">
    <w:name w:val="E945E018F60A4DE29E3394F47622502F"/>
    <w:rsid w:val="00954DD8"/>
  </w:style>
  <w:style w:type="paragraph" w:customStyle="1" w:styleId="DF87D28CF63E46479417EC531CEF29C8">
    <w:name w:val="DF87D28CF63E46479417EC531CEF29C8"/>
    <w:rsid w:val="00954DD8"/>
  </w:style>
  <w:style w:type="paragraph" w:customStyle="1" w:styleId="0C4C5635BF06461EA61498E4EB06C42E">
    <w:name w:val="0C4C5635BF06461EA61498E4EB06C42E"/>
    <w:rsid w:val="00954DD8"/>
  </w:style>
  <w:style w:type="paragraph" w:customStyle="1" w:styleId="0DAEFF2E361C4E21B210C1AC778054EA">
    <w:name w:val="0DAEFF2E361C4E21B210C1AC778054EA"/>
    <w:rsid w:val="00954DD8"/>
  </w:style>
  <w:style w:type="paragraph" w:customStyle="1" w:styleId="312F5D95D6CF4D128FFE0FEEB0D5316B">
    <w:name w:val="312F5D95D6CF4D128FFE0FEEB0D5316B"/>
    <w:rsid w:val="00954DD8"/>
  </w:style>
  <w:style w:type="paragraph" w:customStyle="1" w:styleId="95062792838D450F9E557F73A677D59C">
    <w:name w:val="95062792838D450F9E557F73A677D59C"/>
    <w:rsid w:val="00954DD8"/>
  </w:style>
  <w:style w:type="paragraph" w:customStyle="1" w:styleId="934F866092FC4D27A177F1C698D7C895">
    <w:name w:val="934F866092FC4D27A177F1C698D7C895"/>
    <w:rsid w:val="00954DD8"/>
  </w:style>
  <w:style w:type="paragraph" w:customStyle="1" w:styleId="237FFFB208AF4A61B4A62EF1E3E58901">
    <w:name w:val="237FFFB208AF4A61B4A62EF1E3E58901"/>
    <w:rsid w:val="00954DD8"/>
  </w:style>
  <w:style w:type="paragraph" w:customStyle="1" w:styleId="989D150F9ADA4F02933CAF4D191CA186">
    <w:name w:val="989D150F9ADA4F02933CAF4D191CA186"/>
    <w:rsid w:val="00954DD8"/>
  </w:style>
  <w:style w:type="paragraph" w:customStyle="1" w:styleId="90BCB537F3EC4AE1B5EE9C219A0C3470">
    <w:name w:val="90BCB537F3EC4AE1B5EE9C219A0C3470"/>
    <w:rsid w:val="00954DD8"/>
  </w:style>
  <w:style w:type="paragraph" w:customStyle="1" w:styleId="2B05D0E84DC94A209E8B6EDFCDCB08A5">
    <w:name w:val="2B05D0E84DC94A209E8B6EDFCDCB08A5"/>
    <w:rsid w:val="00954DD8"/>
  </w:style>
  <w:style w:type="paragraph" w:customStyle="1" w:styleId="D88C99C5FB6D4E049929099D7694E58D">
    <w:name w:val="D88C99C5FB6D4E049929099D7694E58D"/>
    <w:rsid w:val="00954DD8"/>
  </w:style>
  <w:style w:type="paragraph" w:customStyle="1" w:styleId="930EF98EBC414565824E6F561E82342B">
    <w:name w:val="930EF98EBC414565824E6F561E82342B"/>
    <w:rsid w:val="00954DD8"/>
  </w:style>
  <w:style w:type="paragraph" w:customStyle="1" w:styleId="C911AF04B0B54305AAEEE1D828BA6F3E">
    <w:name w:val="C911AF04B0B54305AAEEE1D828BA6F3E"/>
    <w:rsid w:val="00954DD8"/>
  </w:style>
  <w:style w:type="paragraph" w:customStyle="1" w:styleId="B75D568354F3412B8665BCBD481BEEF2">
    <w:name w:val="B75D568354F3412B8665BCBD481BEEF2"/>
    <w:rsid w:val="00954DD8"/>
  </w:style>
  <w:style w:type="paragraph" w:customStyle="1" w:styleId="967AA0D31FCD463192907751A61FB4D2">
    <w:name w:val="967AA0D31FCD463192907751A61FB4D2"/>
    <w:rsid w:val="00954DD8"/>
  </w:style>
  <w:style w:type="paragraph" w:customStyle="1" w:styleId="4562AFB0576A43D4A007538506E79572">
    <w:name w:val="4562AFB0576A43D4A007538506E79572"/>
    <w:rsid w:val="00954DD8"/>
  </w:style>
  <w:style w:type="paragraph" w:customStyle="1" w:styleId="123980B440164376A92295E83C0532BF">
    <w:name w:val="123980B440164376A92295E83C0532BF"/>
    <w:rsid w:val="00954DD8"/>
  </w:style>
  <w:style w:type="paragraph" w:customStyle="1" w:styleId="F68F27A2D57546798EDECCAD8176056D">
    <w:name w:val="F68F27A2D57546798EDECCAD8176056D"/>
    <w:rsid w:val="00954DD8"/>
  </w:style>
  <w:style w:type="paragraph" w:customStyle="1" w:styleId="4861455FBE034D69A254998B722E7252">
    <w:name w:val="4861455FBE034D69A254998B722E7252"/>
    <w:rsid w:val="00954DD8"/>
  </w:style>
  <w:style w:type="paragraph" w:customStyle="1" w:styleId="5BAFCBF20210483CBE167BE1356A3099">
    <w:name w:val="5BAFCBF20210483CBE167BE1356A3099"/>
    <w:rsid w:val="00954DD8"/>
  </w:style>
  <w:style w:type="paragraph" w:customStyle="1" w:styleId="65662ABAA9924ACE8FD5A272122B8F02">
    <w:name w:val="65662ABAA9924ACE8FD5A272122B8F02"/>
    <w:rsid w:val="00954DD8"/>
  </w:style>
  <w:style w:type="paragraph" w:customStyle="1" w:styleId="428BE4E9CC8D49AF8E748E2B3896753B">
    <w:name w:val="428BE4E9CC8D49AF8E748E2B3896753B"/>
    <w:rsid w:val="00954DD8"/>
  </w:style>
  <w:style w:type="paragraph" w:customStyle="1" w:styleId="D64E1521001C412187CD0AA4A9D25B9E">
    <w:name w:val="D64E1521001C412187CD0AA4A9D25B9E"/>
    <w:rsid w:val="00954DD8"/>
  </w:style>
  <w:style w:type="paragraph" w:customStyle="1" w:styleId="8B0693334C2243FB85B5EE824839FDAB">
    <w:name w:val="8B0693334C2243FB85B5EE824839FDAB"/>
    <w:rsid w:val="00954DD8"/>
  </w:style>
  <w:style w:type="paragraph" w:customStyle="1" w:styleId="7EC86E0816474701BA2B00534B1E4133">
    <w:name w:val="7EC86E0816474701BA2B00534B1E4133"/>
    <w:rsid w:val="00954DD8"/>
  </w:style>
  <w:style w:type="paragraph" w:customStyle="1" w:styleId="7C2226CBCBBC46A88622E76157EA293A">
    <w:name w:val="7C2226CBCBBC46A88622E76157EA293A"/>
    <w:rsid w:val="00954DD8"/>
  </w:style>
  <w:style w:type="paragraph" w:customStyle="1" w:styleId="DB316D28C521490489E695BDC620012B">
    <w:name w:val="DB316D28C521490489E695BDC620012B"/>
    <w:rsid w:val="00954DD8"/>
  </w:style>
  <w:style w:type="paragraph" w:customStyle="1" w:styleId="488EA7402F9E490C94589A8CD214C63B">
    <w:name w:val="488EA7402F9E490C94589A8CD214C63B"/>
    <w:rsid w:val="00954DD8"/>
  </w:style>
  <w:style w:type="paragraph" w:customStyle="1" w:styleId="573F7D4D25C8402D9C39093342321E8B">
    <w:name w:val="573F7D4D25C8402D9C39093342321E8B"/>
    <w:rsid w:val="00954DD8"/>
  </w:style>
  <w:style w:type="paragraph" w:customStyle="1" w:styleId="95AB02622D7649D0B7679BA227BE061D">
    <w:name w:val="95AB02622D7649D0B7679BA227BE061D"/>
    <w:rsid w:val="00954DD8"/>
  </w:style>
  <w:style w:type="paragraph" w:customStyle="1" w:styleId="2248E6D564454E42A02B862C18288116">
    <w:name w:val="2248E6D564454E42A02B862C18288116"/>
    <w:rsid w:val="00954DD8"/>
  </w:style>
  <w:style w:type="paragraph" w:customStyle="1" w:styleId="DB3001B0A4344FE4A239A7E6BBBA562C">
    <w:name w:val="DB3001B0A4344FE4A239A7E6BBBA562C"/>
    <w:rsid w:val="00954DD8"/>
  </w:style>
  <w:style w:type="paragraph" w:customStyle="1" w:styleId="B76C1057C1D049ABA3A07C349EFD2208">
    <w:name w:val="B76C1057C1D049ABA3A07C349EFD2208"/>
    <w:rsid w:val="00954DD8"/>
  </w:style>
  <w:style w:type="paragraph" w:customStyle="1" w:styleId="6089C944B5234C83B700F97DFABED41F">
    <w:name w:val="6089C944B5234C83B700F97DFABED41F"/>
    <w:rsid w:val="00954DD8"/>
  </w:style>
  <w:style w:type="paragraph" w:customStyle="1" w:styleId="FF607612175441179E5D08B42FF7F921">
    <w:name w:val="FF607612175441179E5D08B42FF7F921"/>
    <w:rsid w:val="00954DD8"/>
  </w:style>
  <w:style w:type="paragraph" w:customStyle="1" w:styleId="236D8A63657C44A8B005CF78221588DF">
    <w:name w:val="236D8A63657C44A8B005CF78221588DF"/>
    <w:rsid w:val="00954DD8"/>
  </w:style>
  <w:style w:type="paragraph" w:customStyle="1" w:styleId="29433E26EC434410BA4F3DF6CD7E1E46">
    <w:name w:val="29433E26EC434410BA4F3DF6CD7E1E46"/>
    <w:rsid w:val="00954DD8"/>
  </w:style>
  <w:style w:type="paragraph" w:customStyle="1" w:styleId="AF8CEA0E4C074692A97AA79830CB620D">
    <w:name w:val="AF8CEA0E4C074692A97AA79830CB620D"/>
    <w:rsid w:val="00954DD8"/>
  </w:style>
  <w:style w:type="paragraph" w:customStyle="1" w:styleId="5850982A1DEA4A6885DEF58AD72EA351">
    <w:name w:val="5850982A1DEA4A6885DEF58AD72EA351"/>
    <w:rsid w:val="00954DD8"/>
  </w:style>
  <w:style w:type="paragraph" w:customStyle="1" w:styleId="46BE11C673E64AD6BD6BBAC9F8D34DFD">
    <w:name w:val="46BE11C673E64AD6BD6BBAC9F8D34DFD"/>
    <w:rsid w:val="00954DD8"/>
  </w:style>
  <w:style w:type="paragraph" w:customStyle="1" w:styleId="0A67B9D8ED374720B5F6DA5061A916B7">
    <w:name w:val="0A67B9D8ED374720B5F6DA5061A916B7"/>
    <w:rsid w:val="00954DD8"/>
  </w:style>
  <w:style w:type="paragraph" w:customStyle="1" w:styleId="4D615D7FEFAF4FAF91E95D92BD82DCA5">
    <w:name w:val="4D615D7FEFAF4FAF91E95D92BD82DCA5"/>
    <w:rsid w:val="00954DD8"/>
  </w:style>
  <w:style w:type="paragraph" w:customStyle="1" w:styleId="EA1527D4CAC0422582ACA07AADC15381">
    <w:name w:val="EA1527D4CAC0422582ACA07AADC15381"/>
    <w:rsid w:val="00954DD8"/>
  </w:style>
  <w:style w:type="paragraph" w:customStyle="1" w:styleId="48559A254D6245089A22BC946C831C9A">
    <w:name w:val="48559A254D6245089A22BC946C831C9A"/>
    <w:rsid w:val="00954DD8"/>
  </w:style>
  <w:style w:type="paragraph" w:customStyle="1" w:styleId="DF969C385C054112A546D2DF74640156">
    <w:name w:val="DF969C385C054112A546D2DF74640156"/>
    <w:rsid w:val="00954DD8"/>
  </w:style>
  <w:style w:type="paragraph" w:customStyle="1" w:styleId="220E22D2EBA54FED942E92092FFEB01E">
    <w:name w:val="220E22D2EBA54FED942E92092FFEB01E"/>
    <w:rsid w:val="00954DD8"/>
  </w:style>
  <w:style w:type="paragraph" w:customStyle="1" w:styleId="64BCCA3321B240C680EC05BB7CB163FB">
    <w:name w:val="64BCCA3321B240C680EC05BB7CB163FB"/>
    <w:rsid w:val="00954DD8"/>
  </w:style>
  <w:style w:type="paragraph" w:customStyle="1" w:styleId="0F61B2DFC0B04C95AE7FC58C042A560C">
    <w:name w:val="0F61B2DFC0B04C95AE7FC58C042A560C"/>
    <w:rsid w:val="00954DD8"/>
  </w:style>
  <w:style w:type="paragraph" w:customStyle="1" w:styleId="7BD645B8BA3A4EA49F27D74D8EA59E93">
    <w:name w:val="7BD645B8BA3A4EA49F27D74D8EA59E93"/>
    <w:rsid w:val="00954DD8"/>
  </w:style>
  <w:style w:type="paragraph" w:customStyle="1" w:styleId="E8ACF78355904B6C95BE29ED8EC77B2F">
    <w:name w:val="E8ACF78355904B6C95BE29ED8EC77B2F"/>
    <w:rsid w:val="00954DD8"/>
  </w:style>
  <w:style w:type="paragraph" w:customStyle="1" w:styleId="4BC5D0BF387F48B5A8E2965DD3ED49BC">
    <w:name w:val="4BC5D0BF387F48B5A8E2965DD3ED49BC"/>
    <w:rsid w:val="00954DD8"/>
  </w:style>
  <w:style w:type="paragraph" w:customStyle="1" w:styleId="0746BD4F79DC45E480D008C99E031307">
    <w:name w:val="0746BD4F79DC45E480D008C99E031307"/>
    <w:rsid w:val="00954DD8"/>
  </w:style>
  <w:style w:type="paragraph" w:customStyle="1" w:styleId="DBDCBAE4C39C4FA4A24E49BEAEF65A27">
    <w:name w:val="DBDCBAE4C39C4FA4A24E49BEAEF65A27"/>
    <w:rsid w:val="00954DD8"/>
  </w:style>
  <w:style w:type="paragraph" w:customStyle="1" w:styleId="DB631DD489C3491FA68A9942D48CF170">
    <w:name w:val="DB631DD489C3491FA68A9942D48CF170"/>
    <w:rsid w:val="00954DD8"/>
  </w:style>
  <w:style w:type="paragraph" w:customStyle="1" w:styleId="2A8278BB30684078868C2573B6228C84">
    <w:name w:val="2A8278BB30684078868C2573B6228C84"/>
    <w:rsid w:val="00954DD8"/>
  </w:style>
  <w:style w:type="paragraph" w:customStyle="1" w:styleId="3F150B81D1384FC8B9B28C97709DAB04">
    <w:name w:val="3F150B81D1384FC8B9B28C97709DAB04"/>
    <w:rsid w:val="00954DD8"/>
  </w:style>
  <w:style w:type="paragraph" w:customStyle="1" w:styleId="89E31F3E5F584BFFBF7B232BBA5A4F09">
    <w:name w:val="89E31F3E5F584BFFBF7B232BBA5A4F09"/>
    <w:rsid w:val="00954DD8"/>
  </w:style>
  <w:style w:type="paragraph" w:customStyle="1" w:styleId="23E4AB3A779545B28FE0983A070C3442">
    <w:name w:val="23E4AB3A779545B28FE0983A070C3442"/>
    <w:rsid w:val="00954DD8"/>
  </w:style>
  <w:style w:type="paragraph" w:customStyle="1" w:styleId="F8A332F4F3AC413BA7A31B0A7EBC8C5C">
    <w:name w:val="F8A332F4F3AC413BA7A31B0A7EBC8C5C"/>
    <w:rsid w:val="00954DD8"/>
  </w:style>
  <w:style w:type="paragraph" w:customStyle="1" w:styleId="E95AB97569C348BAA51BCEEB1A4D7D08">
    <w:name w:val="E95AB97569C348BAA51BCEEB1A4D7D08"/>
    <w:rsid w:val="00954DD8"/>
  </w:style>
  <w:style w:type="paragraph" w:customStyle="1" w:styleId="9B3CC8A32BBC4F098B9B5E05239AECA3">
    <w:name w:val="9B3CC8A32BBC4F098B9B5E05239AECA3"/>
    <w:rsid w:val="00954DD8"/>
  </w:style>
  <w:style w:type="paragraph" w:customStyle="1" w:styleId="3169AD3A7CA241F28DA965C7C29DAA16">
    <w:name w:val="3169AD3A7CA241F28DA965C7C29DAA16"/>
    <w:rsid w:val="00954DD8"/>
  </w:style>
  <w:style w:type="paragraph" w:customStyle="1" w:styleId="E4D157AB5CBF4111B23E33BDABA61559">
    <w:name w:val="E4D157AB5CBF4111B23E33BDABA61559"/>
    <w:rsid w:val="00954DD8"/>
  </w:style>
  <w:style w:type="paragraph" w:customStyle="1" w:styleId="4C7AADAD050D4C149C1D928E4D0A26E7">
    <w:name w:val="4C7AADAD050D4C149C1D928E4D0A26E7"/>
    <w:rsid w:val="00954DD8"/>
  </w:style>
  <w:style w:type="paragraph" w:customStyle="1" w:styleId="1A01791B677F4FC2B5D2458AF9E62EEF">
    <w:name w:val="1A01791B677F4FC2B5D2458AF9E62EEF"/>
    <w:rsid w:val="00954DD8"/>
  </w:style>
  <w:style w:type="paragraph" w:customStyle="1" w:styleId="0999D30B01A04695B17EF1B2A1460F5E">
    <w:name w:val="0999D30B01A04695B17EF1B2A1460F5E"/>
    <w:rsid w:val="00954DD8"/>
  </w:style>
  <w:style w:type="paragraph" w:customStyle="1" w:styleId="AF2F8C992DEF4929B48457A780003959">
    <w:name w:val="AF2F8C992DEF4929B48457A780003959"/>
    <w:rsid w:val="00954DD8"/>
  </w:style>
  <w:style w:type="paragraph" w:customStyle="1" w:styleId="6325C45407814DF5A43FE289D0FA5B15">
    <w:name w:val="6325C45407814DF5A43FE289D0FA5B15"/>
    <w:rsid w:val="00954DD8"/>
  </w:style>
  <w:style w:type="paragraph" w:customStyle="1" w:styleId="31A298102C1D4D37B127DE2A018CB205">
    <w:name w:val="31A298102C1D4D37B127DE2A018CB205"/>
    <w:rsid w:val="00954DD8"/>
  </w:style>
  <w:style w:type="paragraph" w:customStyle="1" w:styleId="798B49C3D9E148A68796EE37DB8F4FEA">
    <w:name w:val="798B49C3D9E148A68796EE37DB8F4FEA"/>
    <w:rsid w:val="00954DD8"/>
  </w:style>
  <w:style w:type="paragraph" w:customStyle="1" w:styleId="EA6CF8F4EBFE491AB99B0B81018F6E5F">
    <w:name w:val="EA6CF8F4EBFE491AB99B0B81018F6E5F"/>
    <w:rsid w:val="00954DD8"/>
  </w:style>
  <w:style w:type="paragraph" w:customStyle="1" w:styleId="F716407D958C4AC290BB50EB65F0DB36">
    <w:name w:val="F716407D958C4AC290BB50EB65F0DB36"/>
    <w:rsid w:val="00954DD8"/>
  </w:style>
  <w:style w:type="paragraph" w:customStyle="1" w:styleId="3543E7EF8F4C4A1290C1F5D88D8E79AD">
    <w:name w:val="3543E7EF8F4C4A1290C1F5D88D8E79AD"/>
    <w:rsid w:val="00954DD8"/>
  </w:style>
  <w:style w:type="paragraph" w:customStyle="1" w:styleId="C871A8FCAD584305B304BE8157FCE4D7">
    <w:name w:val="C871A8FCAD584305B304BE8157FCE4D7"/>
    <w:rsid w:val="00954DD8"/>
  </w:style>
  <w:style w:type="paragraph" w:customStyle="1" w:styleId="2AAD3E161ADB4F3C91C963E7C3202B64">
    <w:name w:val="2AAD3E161ADB4F3C91C963E7C3202B64"/>
    <w:rsid w:val="00954DD8"/>
  </w:style>
  <w:style w:type="paragraph" w:customStyle="1" w:styleId="B777AB4ECBA645DDACF74D48C198609B">
    <w:name w:val="B777AB4ECBA645DDACF74D48C198609B"/>
    <w:rsid w:val="00954DD8"/>
  </w:style>
  <w:style w:type="paragraph" w:customStyle="1" w:styleId="A2965E58B3494E88A876A7CCD73EFCDA">
    <w:name w:val="A2965E58B3494E88A876A7CCD73EFCDA"/>
    <w:rsid w:val="00954DD8"/>
  </w:style>
  <w:style w:type="paragraph" w:customStyle="1" w:styleId="B5114EC9404D4741BBA5BD37C538586D">
    <w:name w:val="B5114EC9404D4741BBA5BD37C538586D"/>
    <w:rsid w:val="00954DD8"/>
  </w:style>
  <w:style w:type="paragraph" w:customStyle="1" w:styleId="BA8FA2317B7946C991FE8852FF590502">
    <w:name w:val="BA8FA2317B7946C991FE8852FF590502"/>
    <w:rsid w:val="00954DD8"/>
  </w:style>
  <w:style w:type="paragraph" w:customStyle="1" w:styleId="8BFF204CF28445A2A0466679832B17CA">
    <w:name w:val="8BFF204CF28445A2A0466679832B17CA"/>
    <w:rsid w:val="00954DD8"/>
  </w:style>
  <w:style w:type="paragraph" w:customStyle="1" w:styleId="892133FED3EB46D1A5D484D883AFB1B1">
    <w:name w:val="892133FED3EB46D1A5D484D883AFB1B1"/>
    <w:rsid w:val="00954DD8"/>
  </w:style>
  <w:style w:type="paragraph" w:customStyle="1" w:styleId="E54AAB0E048B46ABB2A92B79418FB2B8">
    <w:name w:val="E54AAB0E048B46ABB2A92B79418FB2B8"/>
    <w:rsid w:val="00954DD8"/>
  </w:style>
  <w:style w:type="paragraph" w:customStyle="1" w:styleId="05A88AA3FC924413AB5770A477662B6B">
    <w:name w:val="05A88AA3FC924413AB5770A477662B6B"/>
    <w:rsid w:val="00954DD8"/>
  </w:style>
  <w:style w:type="paragraph" w:customStyle="1" w:styleId="4E1481DB3225422D9F85ECECC6399F86">
    <w:name w:val="4E1481DB3225422D9F85ECECC6399F86"/>
    <w:rsid w:val="00954DD8"/>
  </w:style>
  <w:style w:type="paragraph" w:customStyle="1" w:styleId="08E8DBAD2F044930944E4C797ADAD99C">
    <w:name w:val="08E8DBAD2F044930944E4C797ADAD99C"/>
    <w:rsid w:val="00954DD8"/>
  </w:style>
  <w:style w:type="paragraph" w:customStyle="1" w:styleId="1576526041754415A346F69D8086F493">
    <w:name w:val="1576526041754415A346F69D8086F493"/>
    <w:rsid w:val="00954DD8"/>
  </w:style>
  <w:style w:type="paragraph" w:customStyle="1" w:styleId="89A8B67F471B4239B58BF14719B72822">
    <w:name w:val="89A8B67F471B4239B58BF14719B72822"/>
    <w:rsid w:val="00954DD8"/>
  </w:style>
  <w:style w:type="paragraph" w:customStyle="1" w:styleId="57A851AE464A402393BB1F1143D9DB93">
    <w:name w:val="57A851AE464A402393BB1F1143D9DB93"/>
    <w:rsid w:val="00954DD8"/>
  </w:style>
  <w:style w:type="paragraph" w:customStyle="1" w:styleId="A2BAC16823CE4F5C98CBB112036F7555">
    <w:name w:val="A2BAC16823CE4F5C98CBB112036F7555"/>
    <w:rsid w:val="00954DD8"/>
  </w:style>
  <w:style w:type="paragraph" w:customStyle="1" w:styleId="49AC1395A6634B7F851E8794000797CC">
    <w:name w:val="49AC1395A6634B7F851E8794000797CC"/>
    <w:rsid w:val="00954DD8"/>
  </w:style>
  <w:style w:type="paragraph" w:customStyle="1" w:styleId="BF4DF8735B2C41CC9914C2028358423C">
    <w:name w:val="BF4DF8735B2C41CC9914C2028358423C"/>
    <w:rsid w:val="00954DD8"/>
  </w:style>
  <w:style w:type="paragraph" w:customStyle="1" w:styleId="05E83C37D737420D926A69AD85D404AC">
    <w:name w:val="05E83C37D737420D926A69AD85D404AC"/>
    <w:rsid w:val="00954DD8"/>
  </w:style>
  <w:style w:type="paragraph" w:customStyle="1" w:styleId="0B5C3A042AB644C8A3CA08966F6792E5">
    <w:name w:val="0B5C3A042AB644C8A3CA08966F6792E5"/>
    <w:rsid w:val="00954DD8"/>
  </w:style>
  <w:style w:type="paragraph" w:customStyle="1" w:styleId="4798FABD38364E44A7C546A06988B277">
    <w:name w:val="4798FABD38364E44A7C546A06988B277"/>
    <w:rsid w:val="00954DD8"/>
  </w:style>
  <w:style w:type="paragraph" w:customStyle="1" w:styleId="7DD156EFFD00418299CB9B2E4980FEE0">
    <w:name w:val="7DD156EFFD00418299CB9B2E4980FEE0"/>
    <w:rsid w:val="00954DD8"/>
  </w:style>
  <w:style w:type="paragraph" w:customStyle="1" w:styleId="5A3239C9092042B089645EAE45B50D1B">
    <w:name w:val="5A3239C9092042B089645EAE45B50D1B"/>
    <w:rsid w:val="00954DD8"/>
  </w:style>
  <w:style w:type="paragraph" w:customStyle="1" w:styleId="0D4420E72D8A4FE9AB7501145607BC64">
    <w:name w:val="0D4420E72D8A4FE9AB7501145607BC64"/>
    <w:rsid w:val="00954DD8"/>
  </w:style>
  <w:style w:type="paragraph" w:customStyle="1" w:styleId="5DEDA7E42123463A8649B7678BB3640E">
    <w:name w:val="5DEDA7E42123463A8649B7678BB3640E"/>
    <w:rsid w:val="00954DD8"/>
  </w:style>
  <w:style w:type="paragraph" w:customStyle="1" w:styleId="10EC2766522049D3BAC10A5100AD917E">
    <w:name w:val="10EC2766522049D3BAC10A5100AD917E"/>
    <w:rsid w:val="00954DD8"/>
  </w:style>
  <w:style w:type="paragraph" w:customStyle="1" w:styleId="9B628CD55E954916B4A15591574D3E65">
    <w:name w:val="9B628CD55E954916B4A15591574D3E65"/>
    <w:rsid w:val="00954DD8"/>
  </w:style>
  <w:style w:type="paragraph" w:customStyle="1" w:styleId="54FB58C2A69F47749994C2BF67E44BBD">
    <w:name w:val="54FB58C2A69F47749994C2BF67E44BBD"/>
    <w:rsid w:val="00954DD8"/>
  </w:style>
  <w:style w:type="paragraph" w:customStyle="1" w:styleId="E8F5DAC0AF414EF4A826AF1A8E4A688D">
    <w:name w:val="E8F5DAC0AF414EF4A826AF1A8E4A688D"/>
    <w:rsid w:val="00954DD8"/>
  </w:style>
  <w:style w:type="paragraph" w:customStyle="1" w:styleId="BA90C7E578F247F8914CE4E823D16D93">
    <w:name w:val="BA90C7E578F247F8914CE4E823D16D93"/>
    <w:rsid w:val="00954DD8"/>
  </w:style>
  <w:style w:type="paragraph" w:customStyle="1" w:styleId="D31DC9051D5B4D869F7D6D51204FB885">
    <w:name w:val="D31DC9051D5B4D869F7D6D51204FB885"/>
    <w:rsid w:val="00954DD8"/>
  </w:style>
  <w:style w:type="paragraph" w:customStyle="1" w:styleId="84F2C25739604738886C96825651A4BC">
    <w:name w:val="84F2C25739604738886C96825651A4BC"/>
    <w:rsid w:val="00954DD8"/>
  </w:style>
  <w:style w:type="paragraph" w:customStyle="1" w:styleId="E820F8262C16443187FD916F3D552E9E">
    <w:name w:val="E820F8262C16443187FD916F3D552E9E"/>
    <w:rsid w:val="00954DD8"/>
  </w:style>
  <w:style w:type="paragraph" w:customStyle="1" w:styleId="3CFD6C8A12D94EECB01FE21ACB4D045B">
    <w:name w:val="3CFD6C8A12D94EECB01FE21ACB4D045B"/>
    <w:rsid w:val="00954DD8"/>
  </w:style>
  <w:style w:type="paragraph" w:customStyle="1" w:styleId="6B3901556572425F86AA999574D9BB71">
    <w:name w:val="6B3901556572425F86AA999574D9BB71"/>
    <w:rsid w:val="00954DD8"/>
  </w:style>
  <w:style w:type="paragraph" w:customStyle="1" w:styleId="A9BF146698894639A4DE5DD15D77E9C1">
    <w:name w:val="A9BF146698894639A4DE5DD15D77E9C1"/>
    <w:rsid w:val="00954DD8"/>
  </w:style>
  <w:style w:type="paragraph" w:customStyle="1" w:styleId="F5890DE2A1E541179997968617B92086">
    <w:name w:val="F5890DE2A1E541179997968617B92086"/>
    <w:rsid w:val="00954DD8"/>
  </w:style>
  <w:style w:type="paragraph" w:customStyle="1" w:styleId="F421E053129F4F91BD08FDCA27BB8C69">
    <w:name w:val="F421E053129F4F91BD08FDCA27BB8C69"/>
    <w:rsid w:val="00954DD8"/>
  </w:style>
  <w:style w:type="paragraph" w:customStyle="1" w:styleId="31792BDC910D42938F9F310621699A63">
    <w:name w:val="31792BDC910D42938F9F310621699A63"/>
    <w:rsid w:val="00954DD8"/>
  </w:style>
  <w:style w:type="paragraph" w:customStyle="1" w:styleId="641746DE4E334DE1B73FD779B52C9127">
    <w:name w:val="641746DE4E334DE1B73FD779B52C9127"/>
    <w:rsid w:val="00954DD8"/>
  </w:style>
  <w:style w:type="paragraph" w:customStyle="1" w:styleId="B252102EF17A458D92AD3C41861140B8">
    <w:name w:val="B252102EF17A458D92AD3C41861140B8"/>
    <w:rsid w:val="00954DD8"/>
  </w:style>
  <w:style w:type="paragraph" w:customStyle="1" w:styleId="76BF7A0FA69C443A91156EF84A3F3E16">
    <w:name w:val="76BF7A0FA69C443A91156EF84A3F3E16"/>
    <w:rsid w:val="00954DD8"/>
  </w:style>
  <w:style w:type="paragraph" w:customStyle="1" w:styleId="0347C445999446AE9B23DECBC0986EA3">
    <w:name w:val="0347C445999446AE9B23DECBC0986EA3"/>
    <w:rsid w:val="00954DD8"/>
  </w:style>
  <w:style w:type="paragraph" w:customStyle="1" w:styleId="AFCF1FF10F7F46D39A75248AB8FEF8D7">
    <w:name w:val="AFCF1FF10F7F46D39A75248AB8FEF8D7"/>
    <w:rsid w:val="00954DD8"/>
  </w:style>
  <w:style w:type="paragraph" w:customStyle="1" w:styleId="1D454956408345239BD6B5A9A4182FD5">
    <w:name w:val="1D454956408345239BD6B5A9A4182FD5"/>
    <w:rsid w:val="00954DD8"/>
  </w:style>
  <w:style w:type="paragraph" w:customStyle="1" w:styleId="55273AC7BA6E4EBAB136C796AF1D9D07">
    <w:name w:val="55273AC7BA6E4EBAB136C796AF1D9D07"/>
    <w:rsid w:val="00954DD8"/>
  </w:style>
  <w:style w:type="paragraph" w:customStyle="1" w:styleId="1E6537FB747B45D3B870C6A86BF96D85">
    <w:name w:val="1E6537FB747B45D3B870C6A86BF96D85"/>
    <w:rsid w:val="00954DD8"/>
  </w:style>
  <w:style w:type="paragraph" w:customStyle="1" w:styleId="D2B9D371067C4F628B0BD37F80630AEB">
    <w:name w:val="D2B9D371067C4F628B0BD37F80630AEB"/>
    <w:rsid w:val="00954DD8"/>
  </w:style>
  <w:style w:type="paragraph" w:customStyle="1" w:styleId="764AB08BAA2641E8B1198D9A5F552A43">
    <w:name w:val="764AB08BAA2641E8B1198D9A5F552A43"/>
    <w:rsid w:val="00954DD8"/>
  </w:style>
  <w:style w:type="paragraph" w:customStyle="1" w:styleId="0916AD1C602342AEA04D45DA620B70D6">
    <w:name w:val="0916AD1C602342AEA04D45DA620B70D6"/>
    <w:rsid w:val="00954DD8"/>
  </w:style>
  <w:style w:type="paragraph" w:customStyle="1" w:styleId="8148147B6D7D42689AC117F20AEB63C3">
    <w:name w:val="8148147B6D7D42689AC117F20AEB63C3"/>
    <w:rsid w:val="00954DD8"/>
  </w:style>
  <w:style w:type="paragraph" w:customStyle="1" w:styleId="49E79959079E473C8C090D73CEE933C2">
    <w:name w:val="49E79959079E473C8C090D73CEE933C2"/>
    <w:rsid w:val="00954DD8"/>
  </w:style>
  <w:style w:type="paragraph" w:customStyle="1" w:styleId="43B7E7FB4C104E55B19395C238BA7BA6">
    <w:name w:val="43B7E7FB4C104E55B19395C238BA7BA6"/>
    <w:rsid w:val="00954DD8"/>
  </w:style>
  <w:style w:type="paragraph" w:customStyle="1" w:styleId="C740848D2E764346A99D99D42E7DDF9E">
    <w:name w:val="C740848D2E764346A99D99D42E7DDF9E"/>
    <w:rsid w:val="00954DD8"/>
  </w:style>
  <w:style w:type="paragraph" w:customStyle="1" w:styleId="AB22B7BF6AFB4B1FBBA8748032CBEF5B">
    <w:name w:val="AB22B7BF6AFB4B1FBBA8748032CBEF5B"/>
    <w:rsid w:val="00954DD8"/>
  </w:style>
  <w:style w:type="paragraph" w:customStyle="1" w:styleId="3F159C2D47C14C669808E5E2914F4F7C">
    <w:name w:val="3F159C2D47C14C669808E5E2914F4F7C"/>
    <w:rsid w:val="00954DD8"/>
  </w:style>
  <w:style w:type="paragraph" w:customStyle="1" w:styleId="7478FC2451194EA0BE00FD5AE2E33BB4">
    <w:name w:val="7478FC2451194EA0BE00FD5AE2E33BB4"/>
    <w:rsid w:val="00954DD8"/>
  </w:style>
  <w:style w:type="paragraph" w:customStyle="1" w:styleId="81C95878482F439A8A754B6D141F5DCF">
    <w:name w:val="81C95878482F439A8A754B6D141F5DCF"/>
    <w:rsid w:val="00954DD8"/>
  </w:style>
  <w:style w:type="paragraph" w:customStyle="1" w:styleId="8165898EF9554DF382E97D78ACB80E46">
    <w:name w:val="8165898EF9554DF382E97D78ACB80E46"/>
    <w:rsid w:val="00954DD8"/>
  </w:style>
  <w:style w:type="paragraph" w:customStyle="1" w:styleId="19074E9ADAEC4CF5A9D89FBD9729EEE3">
    <w:name w:val="19074E9ADAEC4CF5A9D89FBD9729EEE3"/>
    <w:rsid w:val="00954DD8"/>
  </w:style>
  <w:style w:type="paragraph" w:customStyle="1" w:styleId="33CBC646BB144387A5907D3CFFD2A235">
    <w:name w:val="33CBC646BB144387A5907D3CFFD2A235"/>
    <w:rsid w:val="00954DD8"/>
  </w:style>
  <w:style w:type="paragraph" w:customStyle="1" w:styleId="41BB5DC935AA48A9849CA1A3F1708115">
    <w:name w:val="41BB5DC935AA48A9849CA1A3F1708115"/>
    <w:rsid w:val="00954DD8"/>
  </w:style>
  <w:style w:type="paragraph" w:customStyle="1" w:styleId="6F64A1A53A3A4A9395F5A4CC57FFBBCA">
    <w:name w:val="6F64A1A53A3A4A9395F5A4CC57FFBBCA"/>
    <w:rsid w:val="00954DD8"/>
  </w:style>
  <w:style w:type="paragraph" w:customStyle="1" w:styleId="3890F4F4D99A424AAA61FDD229969FB3">
    <w:name w:val="3890F4F4D99A424AAA61FDD229969FB3"/>
    <w:rsid w:val="00954DD8"/>
  </w:style>
  <w:style w:type="paragraph" w:customStyle="1" w:styleId="A6935CC08AC8453EBE234C344F307C9C">
    <w:name w:val="A6935CC08AC8453EBE234C344F307C9C"/>
    <w:rsid w:val="00954DD8"/>
  </w:style>
  <w:style w:type="paragraph" w:customStyle="1" w:styleId="743541FFAA0F49C18D5E2A012975E0BB">
    <w:name w:val="743541FFAA0F49C18D5E2A012975E0BB"/>
    <w:rsid w:val="00954DD8"/>
  </w:style>
  <w:style w:type="paragraph" w:customStyle="1" w:styleId="87AFD035722A4E04AB07C94656B897F2">
    <w:name w:val="87AFD035722A4E04AB07C94656B897F2"/>
    <w:rsid w:val="00954DD8"/>
  </w:style>
  <w:style w:type="paragraph" w:customStyle="1" w:styleId="19DDBAC6FCE542378FD47FBECA67EB33">
    <w:name w:val="19DDBAC6FCE542378FD47FBECA67EB33"/>
    <w:rsid w:val="00954DD8"/>
  </w:style>
  <w:style w:type="paragraph" w:customStyle="1" w:styleId="2BD01E4E430442CC8600FE1CBA640158">
    <w:name w:val="2BD01E4E430442CC8600FE1CBA640158"/>
    <w:rsid w:val="00954DD8"/>
  </w:style>
  <w:style w:type="paragraph" w:customStyle="1" w:styleId="069087BF488446F282E31F3ED2A7EFB9">
    <w:name w:val="069087BF488446F282E31F3ED2A7EFB9"/>
    <w:rsid w:val="00954DD8"/>
  </w:style>
  <w:style w:type="paragraph" w:customStyle="1" w:styleId="86D677D7ACF94BD68C0CEF11A6B43AD2">
    <w:name w:val="86D677D7ACF94BD68C0CEF11A6B43AD2"/>
    <w:rsid w:val="00954DD8"/>
  </w:style>
  <w:style w:type="paragraph" w:customStyle="1" w:styleId="A1C7BC622F6D4CF1A20F8206175EBC42">
    <w:name w:val="A1C7BC622F6D4CF1A20F8206175EBC42"/>
    <w:rsid w:val="00954DD8"/>
  </w:style>
  <w:style w:type="paragraph" w:customStyle="1" w:styleId="CE622252590F4F1887611ED8A44132A1">
    <w:name w:val="CE622252590F4F1887611ED8A44132A1"/>
    <w:rsid w:val="00954DD8"/>
  </w:style>
  <w:style w:type="paragraph" w:customStyle="1" w:styleId="7660C8D5EBC04D65A69F7EF8BAF51485">
    <w:name w:val="7660C8D5EBC04D65A69F7EF8BAF51485"/>
    <w:rsid w:val="00954DD8"/>
  </w:style>
  <w:style w:type="paragraph" w:customStyle="1" w:styleId="14392690EF4143A9AD532BD6D1DFBD3E">
    <w:name w:val="14392690EF4143A9AD532BD6D1DFBD3E"/>
    <w:rsid w:val="00954DD8"/>
  </w:style>
  <w:style w:type="paragraph" w:customStyle="1" w:styleId="FD4F81A7528B46ADBFCB595EF0AE5079">
    <w:name w:val="FD4F81A7528B46ADBFCB595EF0AE5079"/>
    <w:rsid w:val="00954DD8"/>
  </w:style>
  <w:style w:type="paragraph" w:customStyle="1" w:styleId="E98EEABB0FBF4E409F1FED5CC7FFB649">
    <w:name w:val="E98EEABB0FBF4E409F1FED5CC7FFB649"/>
    <w:rsid w:val="00954DD8"/>
  </w:style>
  <w:style w:type="paragraph" w:customStyle="1" w:styleId="F6C385AF242D4D9B91DC01DC3302AB8B">
    <w:name w:val="F6C385AF242D4D9B91DC01DC3302AB8B"/>
    <w:rsid w:val="00954DD8"/>
  </w:style>
  <w:style w:type="paragraph" w:customStyle="1" w:styleId="DB3A04A28B3247D793274FCACAAF4B70">
    <w:name w:val="DB3A04A28B3247D793274FCACAAF4B70"/>
    <w:rsid w:val="00954DD8"/>
  </w:style>
  <w:style w:type="paragraph" w:customStyle="1" w:styleId="5C8D82B5C4554D8BBFD666F7802709AD">
    <w:name w:val="5C8D82B5C4554D8BBFD666F7802709AD"/>
    <w:rsid w:val="00954DD8"/>
  </w:style>
  <w:style w:type="paragraph" w:customStyle="1" w:styleId="1DA1518396EC4AB8A6C33513CC697B54">
    <w:name w:val="1DA1518396EC4AB8A6C33513CC697B54"/>
    <w:rsid w:val="00954DD8"/>
  </w:style>
  <w:style w:type="paragraph" w:customStyle="1" w:styleId="4B5D631C8DC6410AA2167C34826519C6">
    <w:name w:val="4B5D631C8DC6410AA2167C34826519C6"/>
    <w:rsid w:val="00954DD8"/>
  </w:style>
  <w:style w:type="paragraph" w:customStyle="1" w:styleId="794A964D56E7406EA33C1BEB905B544F">
    <w:name w:val="794A964D56E7406EA33C1BEB905B544F"/>
    <w:rsid w:val="00954DD8"/>
  </w:style>
  <w:style w:type="paragraph" w:customStyle="1" w:styleId="7064510B7E584793B186A4E0E067C668">
    <w:name w:val="7064510B7E584793B186A4E0E067C668"/>
    <w:rsid w:val="00954DD8"/>
  </w:style>
  <w:style w:type="paragraph" w:customStyle="1" w:styleId="66200C809CD1410C9FE209935D8E6B2F">
    <w:name w:val="66200C809CD1410C9FE209935D8E6B2F"/>
    <w:rsid w:val="00954DD8"/>
  </w:style>
  <w:style w:type="paragraph" w:customStyle="1" w:styleId="489FB85376DF4F6C9586F3EA5634B11F">
    <w:name w:val="489FB85376DF4F6C9586F3EA5634B11F"/>
    <w:rsid w:val="00954DD8"/>
  </w:style>
  <w:style w:type="paragraph" w:customStyle="1" w:styleId="590512BCED9A422AA35F28BD64C15A49">
    <w:name w:val="590512BCED9A422AA35F28BD64C15A49"/>
    <w:rsid w:val="00954DD8"/>
  </w:style>
  <w:style w:type="paragraph" w:customStyle="1" w:styleId="A7AC5424F79F4179A7D7E4066F6C3C0A">
    <w:name w:val="A7AC5424F79F4179A7D7E4066F6C3C0A"/>
    <w:rsid w:val="00954DD8"/>
  </w:style>
  <w:style w:type="paragraph" w:customStyle="1" w:styleId="C76B28F2614248E295E9D7761B5DE9AC">
    <w:name w:val="C76B28F2614248E295E9D7761B5DE9AC"/>
    <w:rsid w:val="00954DD8"/>
  </w:style>
  <w:style w:type="paragraph" w:customStyle="1" w:styleId="50B51C87BB4944059134F13742E17881">
    <w:name w:val="50B51C87BB4944059134F13742E17881"/>
    <w:rsid w:val="00954DD8"/>
  </w:style>
  <w:style w:type="paragraph" w:customStyle="1" w:styleId="AC31A242B4ED47ABA2615889C44C6839">
    <w:name w:val="AC31A242B4ED47ABA2615889C44C6839"/>
    <w:rsid w:val="00954DD8"/>
  </w:style>
  <w:style w:type="paragraph" w:customStyle="1" w:styleId="A9C5026CFF454320BFA3665614CF8941">
    <w:name w:val="A9C5026CFF454320BFA3665614CF8941"/>
    <w:rsid w:val="00954DD8"/>
  </w:style>
  <w:style w:type="paragraph" w:customStyle="1" w:styleId="F75BC948AB1149529EEC6A817796AE42">
    <w:name w:val="F75BC948AB1149529EEC6A817796AE42"/>
    <w:rsid w:val="00954DD8"/>
  </w:style>
  <w:style w:type="paragraph" w:customStyle="1" w:styleId="1DFB9D890DE74AA9B4F937F86E81B903">
    <w:name w:val="1DFB9D890DE74AA9B4F937F86E81B903"/>
    <w:rsid w:val="00954DD8"/>
  </w:style>
  <w:style w:type="paragraph" w:customStyle="1" w:styleId="559D25964E6442F5AC14015385ECCF13">
    <w:name w:val="559D25964E6442F5AC14015385ECCF13"/>
    <w:rsid w:val="00954DD8"/>
  </w:style>
  <w:style w:type="paragraph" w:customStyle="1" w:styleId="BF13BD623F0343D0979D9563F57605CD">
    <w:name w:val="BF13BD623F0343D0979D9563F57605CD"/>
    <w:rsid w:val="00954DD8"/>
  </w:style>
  <w:style w:type="paragraph" w:customStyle="1" w:styleId="F4A313054272403BA590E645D05D95AE">
    <w:name w:val="F4A313054272403BA590E645D05D95AE"/>
    <w:rsid w:val="00954DD8"/>
  </w:style>
  <w:style w:type="paragraph" w:customStyle="1" w:styleId="2B0EDD24EAAB49318B7A7652D9DA3618">
    <w:name w:val="2B0EDD24EAAB49318B7A7652D9DA3618"/>
    <w:rsid w:val="00954DD8"/>
  </w:style>
  <w:style w:type="paragraph" w:customStyle="1" w:styleId="3436A067F04F41F9AC00AD0C0A5E4381">
    <w:name w:val="3436A067F04F41F9AC00AD0C0A5E4381"/>
    <w:rsid w:val="00954DD8"/>
  </w:style>
  <w:style w:type="paragraph" w:customStyle="1" w:styleId="A88A782B6A1A4991B9E25936E686D1B3">
    <w:name w:val="A88A782B6A1A4991B9E25936E686D1B3"/>
    <w:rsid w:val="00954DD8"/>
  </w:style>
  <w:style w:type="paragraph" w:customStyle="1" w:styleId="8C11A6A73FFA4F4CACBFA7AA15F7A695">
    <w:name w:val="8C11A6A73FFA4F4CACBFA7AA15F7A695"/>
    <w:rsid w:val="00954DD8"/>
  </w:style>
  <w:style w:type="paragraph" w:customStyle="1" w:styleId="375ADC2BD4A04096A69B4173AE6229E0">
    <w:name w:val="375ADC2BD4A04096A69B4173AE6229E0"/>
    <w:rsid w:val="00954DD8"/>
  </w:style>
  <w:style w:type="paragraph" w:customStyle="1" w:styleId="470E5768CD3443D099531DAE90DC0FF1">
    <w:name w:val="470E5768CD3443D099531DAE90DC0FF1"/>
    <w:rsid w:val="00954DD8"/>
  </w:style>
  <w:style w:type="paragraph" w:customStyle="1" w:styleId="0D3BDDC37D4449A0A34775D19EDAEC64">
    <w:name w:val="0D3BDDC37D4449A0A34775D19EDAEC64"/>
    <w:rsid w:val="00954DD8"/>
  </w:style>
  <w:style w:type="paragraph" w:customStyle="1" w:styleId="9E4DC148F1D248D6B755D5D31CF20DDA">
    <w:name w:val="9E4DC148F1D248D6B755D5D31CF20DDA"/>
    <w:rsid w:val="00954DD8"/>
  </w:style>
  <w:style w:type="paragraph" w:customStyle="1" w:styleId="30D98CB081884111A9FA4050BE27F0E9">
    <w:name w:val="30D98CB081884111A9FA4050BE27F0E9"/>
    <w:rsid w:val="00954DD8"/>
  </w:style>
  <w:style w:type="paragraph" w:customStyle="1" w:styleId="AE7F3F6A3A4B448FAC25E4CF6B95D120">
    <w:name w:val="AE7F3F6A3A4B448FAC25E4CF6B95D120"/>
    <w:rsid w:val="00954DD8"/>
  </w:style>
  <w:style w:type="paragraph" w:customStyle="1" w:styleId="DE671967A7C44B6EBEEAE4EC19EB2DFD">
    <w:name w:val="DE671967A7C44B6EBEEAE4EC19EB2DFD"/>
    <w:rsid w:val="00954DD8"/>
  </w:style>
  <w:style w:type="paragraph" w:customStyle="1" w:styleId="9537A37701244A23B4B6FF0A4CEE72F0">
    <w:name w:val="9537A37701244A23B4B6FF0A4CEE72F0"/>
    <w:rsid w:val="00954DD8"/>
  </w:style>
  <w:style w:type="paragraph" w:customStyle="1" w:styleId="2183A7F55573405B8339108A35849AA0">
    <w:name w:val="2183A7F55573405B8339108A35849AA0"/>
    <w:rsid w:val="00954DD8"/>
  </w:style>
  <w:style w:type="paragraph" w:customStyle="1" w:styleId="EE23757958254B1CBDE386E755A07D54">
    <w:name w:val="EE23757958254B1CBDE386E755A07D54"/>
    <w:rsid w:val="00954DD8"/>
  </w:style>
  <w:style w:type="paragraph" w:customStyle="1" w:styleId="CC02BB5725534024A3B9D25289E478F1">
    <w:name w:val="CC02BB5725534024A3B9D25289E478F1"/>
    <w:rsid w:val="00954DD8"/>
  </w:style>
  <w:style w:type="paragraph" w:customStyle="1" w:styleId="1A48159AA354426EB28A8D38BC7A2129">
    <w:name w:val="1A48159AA354426EB28A8D38BC7A2129"/>
    <w:rsid w:val="00954DD8"/>
  </w:style>
  <w:style w:type="paragraph" w:customStyle="1" w:styleId="35C5B04A83AD4B05B62D645B532C4A80">
    <w:name w:val="35C5B04A83AD4B05B62D645B532C4A80"/>
    <w:rsid w:val="00954DD8"/>
  </w:style>
  <w:style w:type="paragraph" w:customStyle="1" w:styleId="5E40EFABFB0F4215B088366B4D92423D">
    <w:name w:val="5E40EFABFB0F4215B088366B4D92423D"/>
    <w:rsid w:val="00954DD8"/>
  </w:style>
  <w:style w:type="paragraph" w:customStyle="1" w:styleId="256EECEE7BFA41C49155C1E4A1A8DDFC">
    <w:name w:val="256EECEE7BFA41C49155C1E4A1A8DDFC"/>
    <w:rsid w:val="00954DD8"/>
  </w:style>
  <w:style w:type="paragraph" w:customStyle="1" w:styleId="338D10C4E7E142F58195315F2CFA4A70">
    <w:name w:val="338D10C4E7E142F58195315F2CFA4A70"/>
    <w:rsid w:val="00954DD8"/>
  </w:style>
  <w:style w:type="paragraph" w:customStyle="1" w:styleId="3E0036469D76436897C1646259694B78">
    <w:name w:val="3E0036469D76436897C1646259694B78"/>
    <w:rsid w:val="00954DD8"/>
  </w:style>
  <w:style w:type="paragraph" w:customStyle="1" w:styleId="FE55DDCB327A4EA291EF8D36B6E3FE41">
    <w:name w:val="FE55DDCB327A4EA291EF8D36B6E3FE41"/>
    <w:rsid w:val="00954DD8"/>
  </w:style>
  <w:style w:type="paragraph" w:customStyle="1" w:styleId="5C2837A2674D40B3A9BA1890A7D7C161">
    <w:name w:val="5C2837A2674D40B3A9BA1890A7D7C161"/>
    <w:rsid w:val="00954DD8"/>
  </w:style>
  <w:style w:type="paragraph" w:customStyle="1" w:styleId="83C3DFB01AE94BA8AD1DF81A9860C293">
    <w:name w:val="83C3DFB01AE94BA8AD1DF81A9860C293"/>
    <w:rsid w:val="00954DD8"/>
  </w:style>
  <w:style w:type="paragraph" w:customStyle="1" w:styleId="F3DB6E165BF34A08873BC552AE42924F">
    <w:name w:val="F3DB6E165BF34A08873BC552AE42924F"/>
    <w:rsid w:val="00954DD8"/>
  </w:style>
  <w:style w:type="paragraph" w:customStyle="1" w:styleId="DCB2EB1E7313472FB75E65705D79606E">
    <w:name w:val="DCB2EB1E7313472FB75E65705D79606E"/>
    <w:rsid w:val="00954DD8"/>
  </w:style>
  <w:style w:type="paragraph" w:customStyle="1" w:styleId="BBCBE29EDDB1460D882AB0ED7C809095">
    <w:name w:val="BBCBE29EDDB1460D882AB0ED7C809095"/>
    <w:rsid w:val="00954DD8"/>
  </w:style>
  <w:style w:type="paragraph" w:customStyle="1" w:styleId="EB9239304EF242C7B63AD1623598979A">
    <w:name w:val="EB9239304EF242C7B63AD1623598979A"/>
    <w:rsid w:val="00954DD8"/>
  </w:style>
  <w:style w:type="paragraph" w:customStyle="1" w:styleId="13B0C3585E4C4BDA851AE0AA0FADA34A">
    <w:name w:val="13B0C3585E4C4BDA851AE0AA0FADA34A"/>
    <w:rsid w:val="00954DD8"/>
  </w:style>
  <w:style w:type="paragraph" w:customStyle="1" w:styleId="5A907B0B019E47BBAA965D8E1EDFCC08">
    <w:name w:val="5A907B0B019E47BBAA965D8E1EDFCC08"/>
    <w:rsid w:val="00954DD8"/>
  </w:style>
  <w:style w:type="paragraph" w:customStyle="1" w:styleId="AD302C160826469BAB081A5858DCC725">
    <w:name w:val="AD302C160826469BAB081A5858DCC725"/>
    <w:rsid w:val="00954DD8"/>
  </w:style>
  <w:style w:type="paragraph" w:customStyle="1" w:styleId="E062F1CE08774919A3AC5B6EC3E128DA">
    <w:name w:val="E062F1CE08774919A3AC5B6EC3E128DA"/>
    <w:rsid w:val="00954DD8"/>
  </w:style>
  <w:style w:type="paragraph" w:customStyle="1" w:styleId="372240059F0E46519484972AA79DBFED">
    <w:name w:val="372240059F0E46519484972AA79DBFED"/>
    <w:rsid w:val="00954DD8"/>
  </w:style>
  <w:style w:type="paragraph" w:customStyle="1" w:styleId="C648913C821A4B98BD4774ACEB577897">
    <w:name w:val="C648913C821A4B98BD4774ACEB577897"/>
    <w:rsid w:val="00954DD8"/>
  </w:style>
  <w:style w:type="paragraph" w:customStyle="1" w:styleId="05C0AD74025A434CB6CDC845BF2164B4">
    <w:name w:val="05C0AD74025A434CB6CDC845BF2164B4"/>
    <w:rsid w:val="00954DD8"/>
  </w:style>
  <w:style w:type="paragraph" w:customStyle="1" w:styleId="8DBEF763E8194C0D8DC5E85D672BF6F8">
    <w:name w:val="8DBEF763E8194C0D8DC5E85D672BF6F8"/>
    <w:rsid w:val="00954DD8"/>
  </w:style>
  <w:style w:type="paragraph" w:customStyle="1" w:styleId="2D9F98A53F594FA8B2FBC5A021974220">
    <w:name w:val="2D9F98A53F594FA8B2FBC5A021974220"/>
    <w:rsid w:val="00954DD8"/>
  </w:style>
  <w:style w:type="paragraph" w:customStyle="1" w:styleId="2D296D2C96EA42F9949649F10D56D011">
    <w:name w:val="2D296D2C96EA42F9949649F10D56D011"/>
    <w:rsid w:val="00954DD8"/>
  </w:style>
  <w:style w:type="paragraph" w:customStyle="1" w:styleId="2387A1D7E846426DA5201B9ABFA8FEB5">
    <w:name w:val="2387A1D7E846426DA5201B9ABFA8FEB5"/>
    <w:rsid w:val="00954DD8"/>
  </w:style>
  <w:style w:type="paragraph" w:customStyle="1" w:styleId="E1B120178F344AC39D2396B39C48CBA7">
    <w:name w:val="E1B120178F344AC39D2396B39C48CBA7"/>
    <w:rsid w:val="00954DD8"/>
  </w:style>
  <w:style w:type="paragraph" w:customStyle="1" w:styleId="EA4698C9B7294160B41FE13AA26937C5">
    <w:name w:val="EA4698C9B7294160B41FE13AA26937C5"/>
    <w:rsid w:val="00954DD8"/>
  </w:style>
  <w:style w:type="paragraph" w:customStyle="1" w:styleId="F5FAF7842DB84E7EAD72D88AFC6128C0">
    <w:name w:val="F5FAF7842DB84E7EAD72D88AFC6128C0"/>
    <w:rsid w:val="00954DD8"/>
  </w:style>
  <w:style w:type="paragraph" w:customStyle="1" w:styleId="68E0A80ECFD44406A776A20EBED4EDF2">
    <w:name w:val="68E0A80ECFD44406A776A20EBED4EDF2"/>
    <w:rsid w:val="00954DD8"/>
  </w:style>
  <w:style w:type="paragraph" w:customStyle="1" w:styleId="F1D13A4D19F6438F8395C6E8FC734320">
    <w:name w:val="F1D13A4D19F6438F8395C6E8FC734320"/>
    <w:rsid w:val="00954DD8"/>
  </w:style>
  <w:style w:type="paragraph" w:customStyle="1" w:styleId="D706C8B2B5194F5DA6FDB1E5E52A5C11">
    <w:name w:val="D706C8B2B5194F5DA6FDB1E5E52A5C11"/>
    <w:rsid w:val="00954DD8"/>
  </w:style>
  <w:style w:type="paragraph" w:customStyle="1" w:styleId="41455D5085064B0D9C6CD73E0C2ED339">
    <w:name w:val="41455D5085064B0D9C6CD73E0C2ED339"/>
    <w:rsid w:val="00954DD8"/>
  </w:style>
  <w:style w:type="paragraph" w:customStyle="1" w:styleId="F3B271D8417C46F09BD38F0ABC6C4432">
    <w:name w:val="F3B271D8417C46F09BD38F0ABC6C4432"/>
    <w:rsid w:val="00954DD8"/>
  </w:style>
  <w:style w:type="paragraph" w:customStyle="1" w:styleId="8F6DCF91FF66459E94D6B2DB75E199B8">
    <w:name w:val="8F6DCF91FF66459E94D6B2DB75E199B8"/>
    <w:rsid w:val="00954DD8"/>
  </w:style>
  <w:style w:type="paragraph" w:customStyle="1" w:styleId="CD73CB101969405EBF6E100C00AC690F">
    <w:name w:val="CD73CB101969405EBF6E100C00AC690F"/>
    <w:rsid w:val="00954DD8"/>
  </w:style>
  <w:style w:type="paragraph" w:customStyle="1" w:styleId="D4E2D7D180DC42E099ADC674823AAD63">
    <w:name w:val="D4E2D7D180DC42E099ADC674823AAD63"/>
    <w:rsid w:val="00954DD8"/>
  </w:style>
  <w:style w:type="paragraph" w:customStyle="1" w:styleId="5C42BF4EF129454D8D2AF4EA1A75F3F7">
    <w:name w:val="5C42BF4EF129454D8D2AF4EA1A75F3F7"/>
    <w:rsid w:val="00954DD8"/>
  </w:style>
  <w:style w:type="paragraph" w:customStyle="1" w:styleId="66E284D3F1394BD789F114ECB56C6AB5">
    <w:name w:val="66E284D3F1394BD789F114ECB56C6AB5"/>
    <w:rsid w:val="00954DD8"/>
  </w:style>
  <w:style w:type="paragraph" w:customStyle="1" w:styleId="C0F6BBA488E04BE8AB000EFBBB29BF5B">
    <w:name w:val="C0F6BBA488E04BE8AB000EFBBB29BF5B"/>
    <w:rsid w:val="00954DD8"/>
  </w:style>
  <w:style w:type="paragraph" w:customStyle="1" w:styleId="90E0D36BE2374F38B2C2EA0B7C6580DC">
    <w:name w:val="90E0D36BE2374F38B2C2EA0B7C6580DC"/>
    <w:rsid w:val="00954DD8"/>
  </w:style>
  <w:style w:type="paragraph" w:customStyle="1" w:styleId="30CC8F18EBAA42A990AC04F6EE8A1AD0">
    <w:name w:val="30CC8F18EBAA42A990AC04F6EE8A1AD0"/>
    <w:rsid w:val="00954DD8"/>
  </w:style>
  <w:style w:type="paragraph" w:customStyle="1" w:styleId="B5395F902AF2415CA1BEE2CD42C2F981">
    <w:name w:val="B5395F902AF2415CA1BEE2CD42C2F981"/>
    <w:rsid w:val="00954DD8"/>
  </w:style>
  <w:style w:type="paragraph" w:customStyle="1" w:styleId="646348F332664C279937AA030BCE201D">
    <w:name w:val="646348F332664C279937AA030BCE201D"/>
    <w:rsid w:val="00954DD8"/>
  </w:style>
  <w:style w:type="paragraph" w:customStyle="1" w:styleId="A156A93292BA423EA0B8D140B1512366">
    <w:name w:val="A156A93292BA423EA0B8D140B1512366"/>
    <w:rsid w:val="00954DD8"/>
  </w:style>
  <w:style w:type="paragraph" w:customStyle="1" w:styleId="51D82217E3134BB0AAEC9803C6E3BE35">
    <w:name w:val="51D82217E3134BB0AAEC9803C6E3BE35"/>
    <w:rsid w:val="00954DD8"/>
  </w:style>
  <w:style w:type="paragraph" w:customStyle="1" w:styleId="73CBC4B4D24949C5893D966D4026E365">
    <w:name w:val="73CBC4B4D24949C5893D966D4026E365"/>
    <w:rsid w:val="00954DD8"/>
  </w:style>
  <w:style w:type="paragraph" w:customStyle="1" w:styleId="FBDE26C8BFCF49EC835DEBE6E5A5CC2A">
    <w:name w:val="FBDE26C8BFCF49EC835DEBE6E5A5CC2A"/>
    <w:rsid w:val="00954DD8"/>
  </w:style>
  <w:style w:type="paragraph" w:customStyle="1" w:styleId="8E4CA0A1C59F41B99D49853FB235139B">
    <w:name w:val="8E4CA0A1C59F41B99D49853FB235139B"/>
    <w:rsid w:val="00954DD8"/>
  </w:style>
  <w:style w:type="paragraph" w:customStyle="1" w:styleId="7A74814CDF084FBEB40C11340CF89548">
    <w:name w:val="7A74814CDF084FBEB40C11340CF89548"/>
    <w:rsid w:val="00954DD8"/>
  </w:style>
  <w:style w:type="paragraph" w:customStyle="1" w:styleId="CD25FB5A6B9545149D8EA7C326E5B0A8">
    <w:name w:val="CD25FB5A6B9545149D8EA7C326E5B0A8"/>
    <w:rsid w:val="00954DD8"/>
  </w:style>
  <w:style w:type="paragraph" w:customStyle="1" w:styleId="528FAB0563E9430D8546A2608052A82D">
    <w:name w:val="528FAB0563E9430D8546A2608052A82D"/>
    <w:rsid w:val="00954DD8"/>
  </w:style>
  <w:style w:type="paragraph" w:customStyle="1" w:styleId="7D35BA4AD90140ECBD4E8D9DB29874DC">
    <w:name w:val="7D35BA4AD90140ECBD4E8D9DB29874DC"/>
    <w:rsid w:val="00954DD8"/>
  </w:style>
  <w:style w:type="paragraph" w:customStyle="1" w:styleId="73079C91F2E242B08A2B84D217A9E37E">
    <w:name w:val="73079C91F2E242B08A2B84D217A9E37E"/>
    <w:rsid w:val="00954DD8"/>
  </w:style>
  <w:style w:type="paragraph" w:customStyle="1" w:styleId="CDE62C3C1388449B9B700178254BE5C7">
    <w:name w:val="CDE62C3C1388449B9B700178254BE5C7"/>
    <w:rsid w:val="00954D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5437C99F9CC4944AA09914881870CBD" ma:contentTypeVersion="13" ma:contentTypeDescription="Új dokumentum létrehozása." ma:contentTypeScope="" ma:versionID="80a0e5fc63f56ffdeda4580eaf786ec1">
  <xsd:schema xmlns:xsd="http://www.w3.org/2001/XMLSchema" xmlns:xs="http://www.w3.org/2001/XMLSchema" xmlns:p="http://schemas.microsoft.com/office/2006/metadata/properties" xmlns:ns2="d57e47ab-94cd-4f26-93c3-f5c227680026" xmlns:ns3="363c6fc6-1425-492a-8d20-8ae6d279e740" targetNamespace="http://schemas.microsoft.com/office/2006/metadata/properties" ma:root="true" ma:fieldsID="bf060b9a3757531d8eaf61384209b728" ns2:_="" ns3:_="">
    <xsd:import namespace="d57e47ab-94cd-4f26-93c3-f5c227680026"/>
    <xsd:import namespace="363c6fc6-1425-492a-8d20-8ae6d279e7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7e47ab-94cd-4f26-93c3-f5c227680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c6fc6-1425-492a-8d20-8ae6d279e74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6C53A7-2A62-4A4C-8E7B-9EE716114E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7e47ab-94cd-4f26-93c3-f5c227680026"/>
    <ds:schemaRef ds:uri="363c6fc6-1425-492a-8d20-8ae6d279e7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27B4E2-AAEC-45DD-97CA-721892559307}">
  <ds:schemaRefs>
    <ds:schemaRef ds:uri="http://schemas.microsoft.com/office/2006/documentManagement/types"/>
    <ds:schemaRef ds:uri="http://purl.org/dc/terms/"/>
    <ds:schemaRef ds:uri="http://purl.org/dc/elements/1.1/"/>
    <ds:schemaRef ds:uri="d57e47ab-94cd-4f26-93c3-f5c227680026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363c6fc6-1425-492a-8d20-8ae6d279e740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231DA22-DB64-4C6C-A7B9-D0865910E3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8</Words>
  <Characters>2545</Characters>
  <Application>Microsoft Office Word</Application>
  <DocSecurity>0</DocSecurity>
  <Lines>21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Dyczkowska</dc:creator>
  <cp:keywords/>
  <dc:description/>
  <cp:lastModifiedBy>Varga László</cp:lastModifiedBy>
  <cp:revision>2</cp:revision>
  <dcterms:created xsi:type="dcterms:W3CDTF">2022-02-01T19:35:00Z</dcterms:created>
  <dcterms:modified xsi:type="dcterms:W3CDTF">2022-02-01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437C99F9CC4944AA09914881870CBD</vt:lpwstr>
  </property>
</Properties>
</file>